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C55FFA" w14:textId="77777777" w:rsidR="00AB5CDB" w:rsidRPr="003C71F0" w:rsidRDefault="00AB5CDB" w:rsidP="00AB5CDB">
      <w:pPr>
        <w:pStyle w:val="NoSpacing"/>
        <w:jc w:val="center"/>
        <w:rPr>
          <w:rFonts w:asciiTheme="minorEastAsia" w:hAnsiTheme="minorEastAsia" w:cs="Times New Roman"/>
          <w:b/>
          <w:bCs/>
          <w:sz w:val="24"/>
          <w:szCs w:val="24"/>
          <w:lang w:eastAsia="zh-TW"/>
        </w:rPr>
      </w:pPr>
      <w:r w:rsidRPr="003C71F0">
        <w:rPr>
          <w:rFonts w:asciiTheme="minorEastAsia" w:hAnsiTheme="minorEastAsia" w:cs="Times New Roman" w:hint="eastAsia"/>
          <w:b/>
          <w:bCs/>
          <w:sz w:val="28"/>
          <w:szCs w:val="28"/>
          <w:lang w:eastAsia="zh-TW"/>
        </w:rPr>
        <w:t>簡式電腦</w:t>
      </w:r>
      <w:r w:rsidRPr="003C71F0">
        <w:rPr>
          <w:rFonts w:asciiTheme="minorEastAsia" w:hAnsiTheme="minorEastAsia" w:cs="Times New Roman" w:hint="eastAsia"/>
          <w:b/>
          <w:bCs/>
          <w:sz w:val="28"/>
          <w:szCs w:val="28"/>
          <w:lang w:eastAsia="zh-CN"/>
        </w:rPr>
        <w:t>自我效能量表</w:t>
      </w:r>
    </w:p>
    <w:p w14:paraId="0EFFE486" w14:textId="1DA89D9C" w:rsidR="00AB5CDB" w:rsidRPr="004F1EB6" w:rsidRDefault="00AB5CDB" w:rsidP="00AB5CDB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F1EB6">
        <w:rPr>
          <w:rFonts w:ascii="Times New Roman" w:hAnsi="Times New Roman" w:cs="Times New Roman"/>
          <w:b/>
          <w:bCs/>
          <w:sz w:val="24"/>
          <w:szCs w:val="24"/>
        </w:rPr>
        <w:t>Brief Inventory of Technology Self-Efficacy –</w:t>
      </w:r>
      <w:r w:rsidR="002056B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F1EB6">
        <w:rPr>
          <w:rFonts w:ascii="Times New Roman" w:hAnsi="Times New Roman" w:cs="Times New Roman"/>
          <w:b/>
          <w:bCs/>
          <w:sz w:val="24"/>
          <w:szCs w:val="24"/>
        </w:rPr>
        <w:t xml:space="preserve">Traditional </w:t>
      </w:r>
      <w:r w:rsidR="00563E3F" w:rsidRPr="004F1EB6">
        <w:rPr>
          <w:rFonts w:ascii="Times New Roman" w:hAnsi="Times New Roman" w:cs="Times New Roman"/>
          <w:b/>
          <w:bCs/>
          <w:sz w:val="24"/>
          <w:szCs w:val="24"/>
        </w:rPr>
        <w:t xml:space="preserve">Chinese </w:t>
      </w:r>
      <w:r w:rsidRPr="004F1EB6">
        <w:rPr>
          <w:rFonts w:ascii="Times New Roman" w:hAnsi="Times New Roman" w:cs="Times New Roman"/>
          <w:b/>
          <w:bCs/>
          <w:sz w:val="24"/>
          <w:szCs w:val="24"/>
        </w:rPr>
        <w:t>(BITS-T</w:t>
      </w:r>
      <w:r w:rsidR="00563E3F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Pr="004F1EB6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2E23EB8E" w14:textId="77777777" w:rsidR="00C93F43" w:rsidRPr="0077688D" w:rsidRDefault="00C93F43" w:rsidP="00C93F43">
      <w:pPr>
        <w:pStyle w:val="NoSpacing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3F426BDE" w14:textId="5265BC4C" w:rsidR="00787154" w:rsidRPr="003C71F0" w:rsidRDefault="0094395A" w:rsidP="00787154">
      <w:pPr>
        <w:pStyle w:val="NoSpacing"/>
        <w:jc w:val="center"/>
        <w:rPr>
          <w:rFonts w:asciiTheme="minorEastAsia" w:hAnsiTheme="minorEastAsia" w:cs="Times New Roman"/>
          <w:sz w:val="24"/>
          <w:szCs w:val="24"/>
          <w:lang w:eastAsia="zh-CN"/>
        </w:rPr>
      </w:pPr>
      <w:r w:rsidRPr="003C71F0">
        <w:rPr>
          <w:rFonts w:asciiTheme="minorEastAsia" w:hAnsiTheme="minorEastAsia" w:cs="Times New Roman" w:hint="eastAsia"/>
          <w:sz w:val="24"/>
          <w:szCs w:val="24"/>
          <w:lang w:eastAsia="zh-CN"/>
        </w:rPr>
        <w:t>計分</w:t>
      </w:r>
    </w:p>
    <w:p w14:paraId="654DFB85" w14:textId="5DA4E12B" w:rsidR="00251426" w:rsidRPr="003C71F0" w:rsidRDefault="00222370" w:rsidP="00293428">
      <w:pPr>
        <w:pStyle w:val="NoSpacing"/>
        <w:widowControl w:val="0"/>
        <w:rPr>
          <w:rFonts w:asciiTheme="minorEastAsia" w:hAnsiTheme="minorEastAsia" w:cs="Times New Roman"/>
          <w:sz w:val="24"/>
          <w:szCs w:val="24"/>
          <w:lang w:eastAsia="zh-CN"/>
        </w:rPr>
      </w:pPr>
      <w:r w:rsidRPr="003C71F0">
        <w:rPr>
          <w:rFonts w:asciiTheme="minorEastAsia" w:hAnsiTheme="minorEastAsia" w:cs="Times New Roman" w:hint="eastAsia"/>
          <w:sz w:val="24"/>
          <w:szCs w:val="24"/>
          <w:lang w:eastAsia="zh-CN"/>
        </w:rPr>
        <w:t>針對下列</w:t>
      </w:r>
      <w:r w:rsidR="003B714C" w:rsidRPr="003C71F0">
        <w:rPr>
          <w:rFonts w:asciiTheme="minorEastAsia" w:hAnsiTheme="minorEastAsia" w:cs="Times New Roman" w:hint="eastAsia"/>
          <w:sz w:val="24"/>
          <w:szCs w:val="24"/>
          <w:lang w:eastAsia="zh-CN"/>
        </w:rPr>
        <w:t>三個</w:t>
      </w:r>
      <w:r w:rsidR="00832D17" w:rsidRPr="003C71F0">
        <w:rPr>
          <w:rFonts w:asciiTheme="minorEastAsia" w:hAnsiTheme="minorEastAsia" w:cs="Times New Roman" w:hint="eastAsia"/>
          <w:sz w:val="24"/>
          <w:szCs w:val="24"/>
          <w:lang w:eastAsia="zh-CN"/>
        </w:rPr>
        <w:t>子量表</w:t>
      </w:r>
      <w:r w:rsidR="003D25B0" w:rsidRPr="003C71F0">
        <w:rPr>
          <w:rFonts w:asciiTheme="minorEastAsia" w:hAnsiTheme="minorEastAsia" w:cs="Times New Roman" w:hint="eastAsia"/>
          <w:sz w:val="24"/>
          <w:szCs w:val="24"/>
          <w:lang w:eastAsia="zh-CN"/>
        </w:rPr>
        <w:t>（</w:t>
      </w:r>
      <w:r w:rsidR="003B714C" w:rsidRPr="003C71F0">
        <w:rPr>
          <w:rFonts w:asciiTheme="minorEastAsia" w:hAnsiTheme="minorEastAsia" w:cs="Times New Roman" w:hint="eastAsia"/>
          <w:sz w:val="24"/>
          <w:szCs w:val="24"/>
          <w:lang w:eastAsia="zh-CN"/>
        </w:rPr>
        <w:t>新手</w:t>
      </w:r>
      <w:r w:rsidR="003D25B0" w:rsidRPr="003C71F0">
        <w:rPr>
          <w:rFonts w:asciiTheme="minorEastAsia" w:hAnsiTheme="minorEastAsia" w:cs="Times New Roman" w:hint="eastAsia"/>
          <w:sz w:val="24"/>
          <w:szCs w:val="24"/>
          <w:lang w:eastAsia="zh-CN"/>
        </w:rPr>
        <w:t>級</w:t>
      </w:r>
      <w:r w:rsidR="003B714C" w:rsidRPr="003C71F0">
        <w:rPr>
          <w:rFonts w:asciiTheme="minorEastAsia" w:hAnsiTheme="minorEastAsia" w:cs="Times New Roman" w:hint="eastAsia"/>
          <w:sz w:val="24"/>
          <w:szCs w:val="24"/>
          <w:lang w:eastAsia="zh-CN"/>
        </w:rPr>
        <w:t>、進階</w:t>
      </w:r>
      <w:r w:rsidR="00433F32" w:rsidRPr="003C71F0">
        <w:rPr>
          <w:rFonts w:asciiTheme="minorEastAsia" w:hAnsiTheme="minorEastAsia" w:cs="Times New Roman" w:hint="eastAsia"/>
          <w:sz w:val="24"/>
          <w:szCs w:val="24"/>
          <w:lang w:eastAsia="zh-CN"/>
        </w:rPr>
        <w:t>級</w:t>
      </w:r>
      <w:r w:rsidR="003B714C" w:rsidRPr="003C71F0">
        <w:rPr>
          <w:rFonts w:asciiTheme="minorEastAsia" w:hAnsiTheme="minorEastAsia" w:cs="Times New Roman" w:hint="eastAsia"/>
          <w:sz w:val="24"/>
          <w:szCs w:val="24"/>
          <w:lang w:eastAsia="zh-CN"/>
        </w:rPr>
        <w:t>和專家</w:t>
      </w:r>
      <w:r w:rsidR="005E093E" w:rsidRPr="003C71F0">
        <w:rPr>
          <w:rFonts w:asciiTheme="minorEastAsia" w:hAnsiTheme="minorEastAsia" w:cs="Times New Roman" w:hint="eastAsia"/>
          <w:sz w:val="24"/>
          <w:szCs w:val="24"/>
          <w:lang w:eastAsia="zh-CN"/>
        </w:rPr>
        <w:t>級）</w:t>
      </w:r>
      <w:r w:rsidR="009E5911" w:rsidRPr="003C71F0">
        <w:rPr>
          <w:rFonts w:asciiTheme="minorEastAsia" w:hAnsiTheme="minorEastAsia" w:cs="Times New Roman" w:hint="eastAsia"/>
          <w:sz w:val="24"/>
          <w:szCs w:val="24"/>
          <w:lang w:eastAsia="zh-CN"/>
        </w:rPr>
        <w:t>各別</w:t>
      </w:r>
      <w:r w:rsidR="00832D17" w:rsidRPr="003C71F0">
        <w:rPr>
          <w:rFonts w:asciiTheme="minorEastAsia" w:hAnsiTheme="minorEastAsia" w:cs="Times New Roman" w:hint="eastAsia"/>
          <w:sz w:val="24"/>
          <w:szCs w:val="24"/>
          <w:lang w:eastAsia="zh-CN"/>
        </w:rPr>
        <w:t>取平均</w:t>
      </w:r>
      <w:r w:rsidR="003B714C" w:rsidRPr="003C71F0">
        <w:rPr>
          <w:rFonts w:asciiTheme="minorEastAsia" w:hAnsiTheme="minorEastAsia" w:cs="Times New Roman" w:hint="eastAsia"/>
          <w:sz w:val="24"/>
          <w:szCs w:val="24"/>
          <w:lang w:eastAsia="zh-CN"/>
        </w:rPr>
        <w:t>得出最終得分，範圍從1</w:t>
      </w:r>
      <w:r w:rsidR="00216CD4" w:rsidRPr="003C71F0">
        <w:rPr>
          <w:rFonts w:asciiTheme="minorEastAsia" w:hAnsiTheme="minorEastAsia" w:cs="Times New Roman" w:hint="eastAsia"/>
          <w:sz w:val="24"/>
          <w:szCs w:val="24"/>
          <w:lang w:eastAsia="zh-CN"/>
        </w:rPr>
        <w:t>（</w:t>
      </w:r>
      <w:r w:rsidR="00432B65" w:rsidRPr="003C71F0">
        <w:rPr>
          <w:rFonts w:asciiTheme="minorEastAsia" w:hAnsiTheme="minorEastAsia" w:cs="Times New Roman" w:hint="eastAsia"/>
          <w:sz w:val="24"/>
          <w:szCs w:val="24"/>
          <w:lang w:eastAsia="zh-CN"/>
        </w:rPr>
        <w:t>信心程度</w:t>
      </w:r>
      <w:r w:rsidR="003B714C" w:rsidRPr="003C71F0">
        <w:rPr>
          <w:rFonts w:asciiTheme="minorEastAsia" w:hAnsiTheme="minorEastAsia" w:cs="Times New Roman" w:hint="eastAsia"/>
          <w:sz w:val="24"/>
          <w:szCs w:val="24"/>
          <w:lang w:eastAsia="zh-CN"/>
        </w:rPr>
        <w:t>最低</w:t>
      </w:r>
      <w:r w:rsidR="00216CD4" w:rsidRPr="003C71F0">
        <w:rPr>
          <w:rFonts w:asciiTheme="minorEastAsia" w:hAnsiTheme="minorEastAsia" w:cs="Times New Roman" w:hint="eastAsia"/>
          <w:sz w:val="24"/>
          <w:szCs w:val="24"/>
          <w:lang w:eastAsia="zh-CN"/>
        </w:rPr>
        <w:t>）</w:t>
      </w:r>
      <w:r w:rsidR="000679D7" w:rsidRPr="003C71F0">
        <w:rPr>
          <w:rFonts w:asciiTheme="minorEastAsia" w:hAnsiTheme="minorEastAsia" w:cs="Times New Roman" w:hint="eastAsia"/>
          <w:sz w:val="24"/>
          <w:szCs w:val="24"/>
          <w:lang w:eastAsia="zh-CN"/>
        </w:rPr>
        <w:t>至</w:t>
      </w:r>
      <w:r w:rsidR="003B714C" w:rsidRPr="003C71F0">
        <w:rPr>
          <w:rFonts w:asciiTheme="minorEastAsia" w:hAnsiTheme="minorEastAsia" w:cs="Times New Roman" w:hint="eastAsia"/>
          <w:sz w:val="24"/>
          <w:szCs w:val="24"/>
          <w:lang w:eastAsia="zh-CN"/>
        </w:rPr>
        <w:t>6</w:t>
      </w:r>
      <w:r w:rsidR="00216CD4" w:rsidRPr="003C71F0">
        <w:rPr>
          <w:rFonts w:asciiTheme="minorEastAsia" w:hAnsiTheme="minorEastAsia" w:cs="Times New Roman" w:hint="eastAsia"/>
          <w:sz w:val="24"/>
          <w:szCs w:val="24"/>
          <w:lang w:eastAsia="zh-CN"/>
        </w:rPr>
        <w:t>（</w:t>
      </w:r>
      <w:r w:rsidR="00432B65" w:rsidRPr="003C71F0">
        <w:rPr>
          <w:rFonts w:asciiTheme="minorEastAsia" w:hAnsiTheme="minorEastAsia" w:cs="Times New Roman" w:hint="eastAsia"/>
          <w:sz w:val="24"/>
          <w:szCs w:val="24"/>
          <w:lang w:eastAsia="zh-CN"/>
        </w:rPr>
        <w:t>信心程度</w:t>
      </w:r>
      <w:r w:rsidR="003B714C" w:rsidRPr="003C71F0">
        <w:rPr>
          <w:rFonts w:asciiTheme="minorEastAsia" w:hAnsiTheme="minorEastAsia" w:cs="Times New Roman" w:hint="eastAsia"/>
          <w:sz w:val="24"/>
          <w:szCs w:val="24"/>
          <w:lang w:eastAsia="zh-CN"/>
        </w:rPr>
        <w:t>最高</w:t>
      </w:r>
      <w:r w:rsidR="00216CD4" w:rsidRPr="003C71F0">
        <w:rPr>
          <w:rFonts w:asciiTheme="minorEastAsia" w:hAnsiTheme="minorEastAsia" w:cs="Times New Roman" w:hint="eastAsia"/>
          <w:sz w:val="24"/>
          <w:szCs w:val="24"/>
          <w:lang w:eastAsia="zh-CN"/>
        </w:rPr>
        <w:t>）</w:t>
      </w:r>
      <w:r w:rsidR="003B714C" w:rsidRPr="003C71F0">
        <w:rPr>
          <w:rFonts w:asciiTheme="minorEastAsia" w:hAnsiTheme="minorEastAsia" w:cs="Times New Roman" w:hint="eastAsia"/>
          <w:sz w:val="24"/>
          <w:szCs w:val="24"/>
          <w:lang w:eastAsia="zh-CN"/>
        </w:rPr>
        <w:t>。</w:t>
      </w:r>
    </w:p>
    <w:p w14:paraId="7BCD3457" w14:textId="77777777" w:rsidR="0015228F" w:rsidRPr="00293428" w:rsidRDefault="0015228F" w:rsidP="00293428">
      <w:pPr>
        <w:pStyle w:val="NoSpacing"/>
        <w:widowControl w:val="0"/>
        <w:rPr>
          <w:rFonts w:ascii="Times New Roman" w:hAnsi="Times New Roman" w:cs="Times New Roman"/>
          <w:sz w:val="6"/>
          <w:szCs w:val="6"/>
          <w:lang w:eastAsia="zh-CN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00"/>
        <w:gridCol w:w="874"/>
        <w:gridCol w:w="874"/>
        <w:gridCol w:w="875"/>
        <w:gridCol w:w="874"/>
        <w:gridCol w:w="874"/>
        <w:gridCol w:w="875"/>
        <w:gridCol w:w="875"/>
        <w:gridCol w:w="875"/>
      </w:tblGrid>
      <w:tr w:rsidR="00C12E77" w:rsidRPr="00293428" w14:paraId="0350F5C8" w14:textId="4D54F9EF" w:rsidTr="00C12E77">
        <w:trPr>
          <w:trHeight w:val="552"/>
          <w:jc w:val="center"/>
        </w:trPr>
        <w:tc>
          <w:tcPr>
            <w:tcW w:w="2700" w:type="dxa"/>
            <w:vMerge w:val="restart"/>
            <w:vAlign w:val="center"/>
          </w:tcPr>
          <w:p w14:paraId="07F0B33E" w14:textId="7EE0DBE5" w:rsidR="00C12E77" w:rsidRPr="003C71F0" w:rsidRDefault="004A107A" w:rsidP="00787154">
            <w:pPr>
              <w:pStyle w:val="NoSpacing"/>
              <w:widowControl w:val="0"/>
              <w:jc w:val="center"/>
              <w:rPr>
                <w:rFonts w:asciiTheme="minorEastAsia" w:hAnsiTheme="minorEastAsia" w:cs="Times New Roman"/>
                <w:sz w:val="24"/>
                <w:szCs w:val="24"/>
              </w:rPr>
            </w:pPr>
            <w:proofErr w:type="spellStart"/>
            <w:r w:rsidRPr="003C71F0">
              <w:rPr>
                <w:rFonts w:asciiTheme="minorEastAsia" w:hAnsiTheme="minorEastAsia" w:cs="Times New Roman" w:hint="eastAsia"/>
                <w:sz w:val="24"/>
                <w:szCs w:val="24"/>
              </w:rPr>
              <w:t>新手</w:t>
            </w:r>
            <w:proofErr w:type="spellEnd"/>
            <w:r w:rsidRPr="003C71F0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級</w:t>
            </w:r>
            <w:r w:rsidR="00EE2263" w:rsidRPr="003C71F0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子量表</w:t>
            </w:r>
            <w:r w:rsidRPr="003C71F0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項目</w:t>
            </w:r>
          </w:p>
        </w:tc>
        <w:tc>
          <w:tcPr>
            <w:tcW w:w="874" w:type="dxa"/>
            <w:vAlign w:val="center"/>
          </w:tcPr>
          <w:p w14:paraId="38190FB7" w14:textId="45D50553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874" w:type="dxa"/>
            <w:vAlign w:val="center"/>
          </w:tcPr>
          <w:p w14:paraId="347CB02E" w14:textId="183A1886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75" w:type="dxa"/>
            <w:vAlign w:val="center"/>
          </w:tcPr>
          <w:p w14:paraId="2E7FA03D" w14:textId="07CB7837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4" w:type="dxa"/>
            <w:vAlign w:val="center"/>
          </w:tcPr>
          <w:p w14:paraId="71332198" w14:textId="23CF9DEA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874" w:type="dxa"/>
            <w:vAlign w:val="center"/>
          </w:tcPr>
          <w:p w14:paraId="781C3D2A" w14:textId="77777777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875" w:type="dxa"/>
            <w:vAlign w:val="center"/>
          </w:tcPr>
          <w:p w14:paraId="519CB177" w14:textId="76D3F77E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875" w:type="dxa"/>
            <w:vAlign w:val="center"/>
          </w:tcPr>
          <w:p w14:paraId="59937439" w14:textId="77777777" w:rsidR="00C12E77" w:rsidRPr="00293428" w:rsidRDefault="00C12E77" w:rsidP="00C12E77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5" w:type="dxa"/>
            <w:vAlign w:val="center"/>
          </w:tcPr>
          <w:p w14:paraId="50051A92" w14:textId="77777777" w:rsidR="00C12E77" w:rsidRPr="00293428" w:rsidRDefault="00C12E77" w:rsidP="00C12E77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12E77" w:rsidRPr="00293428" w14:paraId="17684B66" w14:textId="6ED922AF" w:rsidTr="00C12E77">
        <w:trPr>
          <w:trHeight w:val="552"/>
          <w:jc w:val="center"/>
        </w:trPr>
        <w:tc>
          <w:tcPr>
            <w:tcW w:w="2700" w:type="dxa"/>
            <w:vMerge/>
            <w:vAlign w:val="center"/>
          </w:tcPr>
          <w:p w14:paraId="1C985CB6" w14:textId="77777777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4" w:type="dxa"/>
            <w:vAlign w:val="center"/>
          </w:tcPr>
          <w:p w14:paraId="1C29690B" w14:textId="25077C20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</w:t>
            </w:r>
          </w:p>
        </w:tc>
        <w:tc>
          <w:tcPr>
            <w:tcW w:w="874" w:type="dxa"/>
            <w:vAlign w:val="center"/>
          </w:tcPr>
          <w:p w14:paraId="7BAF83F0" w14:textId="0837466E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</w:t>
            </w:r>
          </w:p>
        </w:tc>
        <w:tc>
          <w:tcPr>
            <w:tcW w:w="875" w:type="dxa"/>
            <w:vAlign w:val="center"/>
          </w:tcPr>
          <w:p w14:paraId="17659031" w14:textId="4B95A36E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</w:t>
            </w:r>
          </w:p>
        </w:tc>
        <w:tc>
          <w:tcPr>
            <w:tcW w:w="874" w:type="dxa"/>
            <w:vAlign w:val="center"/>
          </w:tcPr>
          <w:p w14:paraId="2E5960F9" w14:textId="46AB9903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</w:t>
            </w:r>
          </w:p>
        </w:tc>
        <w:tc>
          <w:tcPr>
            <w:tcW w:w="874" w:type="dxa"/>
            <w:vAlign w:val="center"/>
          </w:tcPr>
          <w:p w14:paraId="35E9FAA3" w14:textId="4019F111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</w:t>
            </w:r>
          </w:p>
        </w:tc>
        <w:tc>
          <w:tcPr>
            <w:tcW w:w="875" w:type="dxa"/>
            <w:vAlign w:val="center"/>
          </w:tcPr>
          <w:p w14:paraId="6C41124F" w14:textId="3E41DF02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</w:t>
            </w:r>
          </w:p>
        </w:tc>
        <w:tc>
          <w:tcPr>
            <w:tcW w:w="875" w:type="dxa"/>
            <w:vAlign w:val="center"/>
          </w:tcPr>
          <w:p w14:paraId="5FF4C8D1" w14:textId="099AE3EB" w:rsidR="00C12E77" w:rsidRDefault="00C12E77" w:rsidP="00C12E77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2E77">
              <w:rPr>
                <w:rFonts w:ascii="Times New Roman" w:hAnsi="Times New Roman" w:cs="Times New Roman"/>
                <w:sz w:val="24"/>
                <w:szCs w:val="24"/>
              </w:rPr>
              <w:t>÷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6 =</w:t>
            </w:r>
          </w:p>
        </w:tc>
        <w:tc>
          <w:tcPr>
            <w:tcW w:w="875" w:type="dxa"/>
            <w:vAlign w:val="center"/>
          </w:tcPr>
          <w:p w14:paraId="1B149700" w14:textId="165008A0" w:rsidR="00C12E77" w:rsidRDefault="00C12E77" w:rsidP="00C12E77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</w:t>
            </w:r>
          </w:p>
        </w:tc>
      </w:tr>
      <w:tr w:rsidR="00C12E77" w:rsidRPr="00293428" w14:paraId="5D6E0191" w14:textId="7FF1A58D" w:rsidTr="00C12E77">
        <w:trPr>
          <w:trHeight w:val="552"/>
          <w:jc w:val="center"/>
        </w:trPr>
        <w:tc>
          <w:tcPr>
            <w:tcW w:w="2700" w:type="dxa"/>
            <w:vMerge w:val="restart"/>
            <w:vAlign w:val="center"/>
          </w:tcPr>
          <w:p w14:paraId="53F19B13" w14:textId="75470A58" w:rsidR="00C12E77" w:rsidRPr="003C71F0" w:rsidRDefault="004A107A" w:rsidP="00787154">
            <w:pPr>
              <w:pStyle w:val="NoSpacing"/>
              <w:widowControl w:val="0"/>
              <w:jc w:val="center"/>
              <w:rPr>
                <w:rFonts w:asciiTheme="minorEastAsia" w:hAnsiTheme="minorEastAsia" w:cs="Times New Roman"/>
                <w:sz w:val="24"/>
                <w:szCs w:val="24"/>
              </w:rPr>
            </w:pPr>
            <w:r w:rsidRPr="003C71F0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進階</w:t>
            </w:r>
            <w:r w:rsidR="00433F32" w:rsidRPr="003C71F0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級</w:t>
            </w:r>
            <w:r w:rsidR="00EE2263" w:rsidRPr="003C71F0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子量表</w:t>
            </w:r>
            <w:r w:rsidRPr="003C71F0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項目</w:t>
            </w:r>
          </w:p>
        </w:tc>
        <w:tc>
          <w:tcPr>
            <w:tcW w:w="874" w:type="dxa"/>
            <w:vAlign w:val="center"/>
          </w:tcPr>
          <w:p w14:paraId="76D70231" w14:textId="3CCA976E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74" w:type="dxa"/>
            <w:vAlign w:val="center"/>
          </w:tcPr>
          <w:p w14:paraId="317BFDEC" w14:textId="43203E23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875" w:type="dxa"/>
            <w:vAlign w:val="center"/>
          </w:tcPr>
          <w:p w14:paraId="7CC924C4" w14:textId="650AD75E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874" w:type="dxa"/>
            <w:vAlign w:val="center"/>
          </w:tcPr>
          <w:p w14:paraId="4B9471D5" w14:textId="353460BE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874" w:type="dxa"/>
            <w:vAlign w:val="center"/>
          </w:tcPr>
          <w:p w14:paraId="5A85709B" w14:textId="2C8FD7A1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875" w:type="dxa"/>
            <w:vAlign w:val="center"/>
          </w:tcPr>
          <w:p w14:paraId="18DFD152" w14:textId="0C9F8592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875" w:type="dxa"/>
            <w:vAlign w:val="center"/>
          </w:tcPr>
          <w:p w14:paraId="53592ADE" w14:textId="77777777" w:rsidR="00C12E77" w:rsidRPr="00293428" w:rsidRDefault="00C12E77" w:rsidP="00C12E77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5" w:type="dxa"/>
            <w:vAlign w:val="center"/>
          </w:tcPr>
          <w:p w14:paraId="74690828" w14:textId="77777777" w:rsidR="00C12E77" w:rsidRPr="00293428" w:rsidRDefault="00C12E77" w:rsidP="00C12E77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12E77" w:rsidRPr="00293428" w14:paraId="776751E3" w14:textId="7C6AE322" w:rsidTr="00C12E77">
        <w:trPr>
          <w:trHeight w:val="552"/>
          <w:jc w:val="center"/>
        </w:trPr>
        <w:tc>
          <w:tcPr>
            <w:tcW w:w="2700" w:type="dxa"/>
            <w:vMerge/>
            <w:vAlign w:val="center"/>
          </w:tcPr>
          <w:p w14:paraId="32B9313A" w14:textId="77777777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4" w:type="dxa"/>
            <w:vAlign w:val="center"/>
          </w:tcPr>
          <w:p w14:paraId="05A24A47" w14:textId="001534A9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</w:t>
            </w:r>
          </w:p>
        </w:tc>
        <w:tc>
          <w:tcPr>
            <w:tcW w:w="874" w:type="dxa"/>
            <w:vAlign w:val="center"/>
          </w:tcPr>
          <w:p w14:paraId="3E082EDB" w14:textId="4891DE35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</w:t>
            </w:r>
          </w:p>
        </w:tc>
        <w:tc>
          <w:tcPr>
            <w:tcW w:w="875" w:type="dxa"/>
            <w:vAlign w:val="center"/>
          </w:tcPr>
          <w:p w14:paraId="5AFA4FB7" w14:textId="1F06748B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</w:t>
            </w:r>
          </w:p>
        </w:tc>
        <w:tc>
          <w:tcPr>
            <w:tcW w:w="874" w:type="dxa"/>
            <w:vAlign w:val="center"/>
          </w:tcPr>
          <w:p w14:paraId="4FD0F63F" w14:textId="55B1BF14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</w:t>
            </w:r>
          </w:p>
        </w:tc>
        <w:tc>
          <w:tcPr>
            <w:tcW w:w="874" w:type="dxa"/>
            <w:vAlign w:val="center"/>
          </w:tcPr>
          <w:p w14:paraId="1E83B5C4" w14:textId="1EFC4027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</w:t>
            </w:r>
          </w:p>
        </w:tc>
        <w:tc>
          <w:tcPr>
            <w:tcW w:w="875" w:type="dxa"/>
            <w:vAlign w:val="center"/>
          </w:tcPr>
          <w:p w14:paraId="3DE0E2BD" w14:textId="4E35E27F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</w:t>
            </w:r>
          </w:p>
        </w:tc>
        <w:tc>
          <w:tcPr>
            <w:tcW w:w="875" w:type="dxa"/>
            <w:vAlign w:val="center"/>
          </w:tcPr>
          <w:p w14:paraId="71D384FD" w14:textId="741F3288" w:rsidR="00C12E77" w:rsidRDefault="00C12E77" w:rsidP="00C12E77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2E77">
              <w:rPr>
                <w:rFonts w:ascii="Times New Roman" w:hAnsi="Times New Roman" w:cs="Times New Roman"/>
                <w:sz w:val="24"/>
                <w:szCs w:val="24"/>
              </w:rPr>
              <w:t>÷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6 =</w:t>
            </w:r>
          </w:p>
        </w:tc>
        <w:tc>
          <w:tcPr>
            <w:tcW w:w="875" w:type="dxa"/>
            <w:vAlign w:val="center"/>
          </w:tcPr>
          <w:p w14:paraId="2B989241" w14:textId="4A2B8996" w:rsidR="00C12E77" w:rsidRDefault="00C12E77" w:rsidP="00C12E77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</w:t>
            </w:r>
          </w:p>
        </w:tc>
      </w:tr>
      <w:tr w:rsidR="00C12E77" w:rsidRPr="00293428" w14:paraId="289C8404" w14:textId="172F87AE" w:rsidTr="00C12E77">
        <w:trPr>
          <w:trHeight w:val="552"/>
          <w:jc w:val="center"/>
        </w:trPr>
        <w:tc>
          <w:tcPr>
            <w:tcW w:w="2700" w:type="dxa"/>
            <w:vMerge w:val="restart"/>
            <w:vAlign w:val="center"/>
          </w:tcPr>
          <w:p w14:paraId="603EFC27" w14:textId="7898AE6B" w:rsidR="00C12E77" w:rsidRPr="003C71F0" w:rsidRDefault="004A107A" w:rsidP="00787154">
            <w:pPr>
              <w:pStyle w:val="NoSpacing"/>
              <w:widowControl w:val="0"/>
              <w:jc w:val="center"/>
              <w:rPr>
                <w:rFonts w:asciiTheme="minorEastAsia" w:hAnsiTheme="minorEastAsia" w:cs="Times New Roman"/>
                <w:sz w:val="24"/>
                <w:szCs w:val="24"/>
              </w:rPr>
            </w:pPr>
            <w:r w:rsidRPr="003C71F0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專家級</w:t>
            </w:r>
            <w:r w:rsidR="009E5911" w:rsidRPr="003C71F0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子</w:t>
            </w:r>
            <w:r w:rsidR="00EE2263" w:rsidRPr="003C71F0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量表</w:t>
            </w:r>
            <w:r w:rsidRPr="003C71F0">
              <w:rPr>
                <w:rFonts w:asciiTheme="minorEastAsia" w:hAnsiTheme="minorEastAsia" w:cs="Times New Roman" w:hint="eastAsia"/>
                <w:sz w:val="24"/>
                <w:szCs w:val="24"/>
                <w:lang w:eastAsia="zh-CN"/>
              </w:rPr>
              <w:t>項目</w:t>
            </w:r>
          </w:p>
        </w:tc>
        <w:tc>
          <w:tcPr>
            <w:tcW w:w="874" w:type="dxa"/>
            <w:vAlign w:val="center"/>
          </w:tcPr>
          <w:p w14:paraId="6B5C5442" w14:textId="5ED3E4C4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874" w:type="dxa"/>
            <w:vAlign w:val="center"/>
          </w:tcPr>
          <w:p w14:paraId="50195DFD" w14:textId="01FC0BEC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75" w:type="dxa"/>
            <w:vAlign w:val="center"/>
          </w:tcPr>
          <w:p w14:paraId="7837900B" w14:textId="3D62129C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74" w:type="dxa"/>
            <w:vAlign w:val="center"/>
          </w:tcPr>
          <w:p w14:paraId="069DEDBC" w14:textId="5CE278C6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874" w:type="dxa"/>
            <w:vAlign w:val="center"/>
          </w:tcPr>
          <w:p w14:paraId="5AB45DA7" w14:textId="76352D06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875" w:type="dxa"/>
            <w:vAlign w:val="center"/>
          </w:tcPr>
          <w:p w14:paraId="73B602F6" w14:textId="21208890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3428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875" w:type="dxa"/>
            <w:vAlign w:val="center"/>
          </w:tcPr>
          <w:p w14:paraId="0D06E4FA" w14:textId="77777777" w:rsidR="00C12E77" w:rsidRPr="00293428" w:rsidRDefault="00C12E77" w:rsidP="00C12E77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5" w:type="dxa"/>
            <w:vAlign w:val="center"/>
          </w:tcPr>
          <w:p w14:paraId="1574DD4E" w14:textId="77777777" w:rsidR="00C12E77" w:rsidRPr="00293428" w:rsidRDefault="00C12E77" w:rsidP="00C12E77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12E77" w:rsidRPr="00293428" w14:paraId="568E795A" w14:textId="3F5AAA90" w:rsidTr="00C12E77">
        <w:trPr>
          <w:trHeight w:val="552"/>
          <w:jc w:val="center"/>
        </w:trPr>
        <w:tc>
          <w:tcPr>
            <w:tcW w:w="2700" w:type="dxa"/>
            <w:vMerge/>
            <w:vAlign w:val="center"/>
          </w:tcPr>
          <w:p w14:paraId="183CD519" w14:textId="77777777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4" w:type="dxa"/>
            <w:vAlign w:val="center"/>
          </w:tcPr>
          <w:p w14:paraId="70C7D3EE" w14:textId="043F032C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</w:t>
            </w:r>
          </w:p>
        </w:tc>
        <w:tc>
          <w:tcPr>
            <w:tcW w:w="874" w:type="dxa"/>
            <w:vAlign w:val="center"/>
          </w:tcPr>
          <w:p w14:paraId="3D1A45FA" w14:textId="00696B15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</w:t>
            </w:r>
          </w:p>
        </w:tc>
        <w:tc>
          <w:tcPr>
            <w:tcW w:w="875" w:type="dxa"/>
            <w:vAlign w:val="center"/>
          </w:tcPr>
          <w:p w14:paraId="33FB4CAE" w14:textId="673DABAA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</w:t>
            </w:r>
          </w:p>
        </w:tc>
        <w:tc>
          <w:tcPr>
            <w:tcW w:w="874" w:type="dxa"/>
            <w:vAlign w:val="center"/>
          </w:tcPr>
          <w:p w14:paraId="4AB98647" w14:textId="43EF8AF3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</w:t>
            </w:r>
          </w:p>
        </w:tc>
        <w:tc>
          <w:tcPr>
            <w:tcW w:w="874" w:type="dxa"/>
            <w:vAlign w:val="center"/>
          </w:tcPr>
          <w:p w14:paraId="4A612E2E" w14:textId="57B26D9C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</w:t>
            </w:r>
          </w:p>
        </w:tc>
        <w:tc>
          <w:tcPr>
            <w:tcW w:w="875" w:type="dxa"/>
            <w:vAlign w:val="center"/>
          </w:tcPr>
          <w:p w14:paraId="0D357321" w14:textId="7323D1A3" w:rsidR="00C12E77" w:rsidRPr="00293428" w:rsidRDefault="00C12E77" w:rsidP="00787154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</w:t>
            </w:r>
          </w:p>
        </w:tc>
        <w:tc>
          <w:tcPr>
            <w:tcW w:w="875" w:type="dxa"/>
            <w:vAlign w:val="center"/>
          </w:tcPr>
          <w:p w14:paraId="5D58839D" w14:textId="6BFBDE09" w:rsidR="00C12E77" w:rsidRDefault="00C12E77" w:rsidP="00C12E77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2E77">
              <w:rPr>
                <w:rFonts w:ascii="Times New Roman" w:hAnsi="Times New Roman" w:cs="Times New Roman"/>
                <w:sz w:val="24"/>
                <w:szCs w:val="24"/>
              </w:rPr>
              <w:t>÷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6 =</w:t>
            </w:r>
          </w:p>
        </w:tc>
        <w:tc>
          <w:tcPr>
            <w:tcW w:w="875" w:type="dxa"/>
            <w:vAlign w:val="center"/>
          </w:tcPr>
          <w:p w14:paraId="144E3D1E" w14:textId="3D531B0B" w:rsidR="00C12E77" w:rsidRDefault="00C12E77" w:rsidP="00C12E77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</w:t>
            </w:r>
          </w:p>
        </w:tc>
      </w:tr>
    </w:tbl>
    <w:p w14:paraId="05010E58" w14:textId="77777777" w:rsidR="00941617" w:rsidRPr="001E4A60" w:rsidRDefault="00941617" w:rsidP="00941617">
      <w:pPr>
        <w:pStyle w:val="NoSpacing"/>
        <w:widowControl w:val="0"/>
        <w:rPr>
          <w:rFonts w:ascii="Times New Roman" w:hAnsi="Times New Roman" w:cs="Times New Roman"/>
          <w:sz w:val="36"/>
          <w:szCs w:val="36"/>
        </w:rPr>
      </w:pPr>
    </w:p>
    <w:p w14:paraId="7FA913EB" w14:textId="583791B9" w:rsidR="006A1385" w:rsidRPr="001E4A60" w:rsidRDefault="00686DF1" w:rsidP="006A1385">
      <w:pPr>
        <w:pStyle w:val="NoSpacing"/>
        <w:widowControl w:val="0"/>
        <w:jc w:val="center"/>
        <w:rPr>
          <w:rFonts w:ascii="Times New Roman" w:hAnsi="Times New Roman" w:cs="Times New Roman"/>
          <w:sz w:val="36"/>
          <w:szCs w:val="36"/>
        </w:rPr>
      </w:pPr>
      <w:r w:rsidRPr="003C71F0">
        <w:rPr>
          <w:rFonts w:asciiTheme="minorEastAsia" w:hAnsiTheme="minorEastAsia" w:cs="Times New Roman" w:hint="eastAsia"/>
          <w:b/>
          <w:bCs/>
          <w:sz w:val="36"/>
          <w:szCs w:val="36"/>
          <w:lang w:eastAsia="zh-CN"/>
        </w:rPr>
        <w:t>姓名</w:t>
      </w:r>
      <w:r w:rsidR="006A1385" w:rsidRPr="001E4A60">
        <w:rPr>
          <w:rFonts w:ascii="Times New Roman" w:hAnsi="Times New Roman" w:cs="Times New Roman"/>
          <w:sz w:val="36"/>
          <w:szCs w:val="36"/>
        </w:rPr>
        <w:t>___________________________________________</w:t>
      </w:r>
    </w:p>
    <w:p w14:paraId="146E2E03" w14:textId="77777777" w:rsidR="006A1385" w:rsidRPr="001E4A60" w:rsidRDefault="006A1385" w:rsidP="006A1385">
      <w:pPr>
        <w:pStyle w:val="NoSpacing"/>
        <w:widowControl w:val="0"/>
        <w:rPr>
          <w:rFonts w:ascii="Times New Roman" w:hAnsi="Times New Roman" w:cs="Times New Roman"/>
          <w:sz w:val="36"/>
          <w:szCs w:val="36"/>
        </w:rPr>
      </w:pPr>
    </w:p>
    <w:p w14:paraId="6CEB1078" w14:textId="27769EBE" w:rsidR="006A1385" w:rsidRPr="001E4A60" w:rsidRDefault="00686DF1" w:rsidP="006A1385">
      <w:pPr>
        <w:pStyle w:val="NoSpacing"/>
        <w:widowControl w:val="0"/>
        <w:jc w:val="center"/>
        <w:rPr>
          <w:rFonts w:ascii="Times New Roman" w:hAnsi="Times New Roman" w:cs="Times New Roman"/>
          <w:sz w:val="36"/>
          <w:szCs w:val="36"/>
        </w:rPr>
      </w:pPr>
      <w:r w:rsidRPr="003C71F0">
        <w:rPr>
          <w:rFonts w:asciiTheme="minorEastAsia" w:hAnsiTheme="minorEastAsia" w:cs="Times New Roman" w:hint="eastAsia"/>
          <w:b/>
          <w:bCs/>
          <w:sz w:val="36"/>
          <w:szCs w:val="36"/>
          <w:lang w:eastAsia="zh-CN"/>
        </w:rPr>
        <w:t>新手級得分</w:t>
      </w:r>
      <w:r w:rsidR="006A1385" w:rsidRPr="001E4A60">
        <w:rPr>
          <w:rFonts w:ascii="Times New Roman" w:hAnsi="Times New Roman" w:cs="Times New Roman"/>
          <w:sz w:val="36"/>
          <w:szCs w:val="36"/>
        </w:rPr>
        <w:t xml:space="preserve"> _____</w:t>
      </w:r>
    </w:p>
    <w:p w14:paraId="5004F444" w14:textId="77777777" w:rsidR="006A1385" w:rsidRPr="001E4A60" w:rsidRDefault="006A1385" w:rsidP="006A1385">
      <w:pPr>
        <w:pStyle w:val="NoSpacing"/>
        <w:widowControl w:val="0"/>
        <w:rPr>
          <w:rFonts w:ascii="Times New Roman" w:hAnsi="Times New Roman" w:cs="Times New Roman"/>
          <w:sz w:val="36"/>
          <w:szCs w:val="36"/>
        </w:rPr>
      </w:pPr>
    </w:p>
    <w:p w14:paraId="10E3C428" w14:textId="6BABD63B" w:rsidR="006A1385" w:rsidRPr="001E4A60" w:rsidRDefault="00686DF1" w:rsidP="006A1385">
      <w:pPr>
        <w:pStyle w:val="NoSpacing"/>
        <w:widowControl w:val="0"/>
        <w:jc w:val="center"/>
        <w:rPr>
          <w:rFonts w:ascii="Times New Roman" w:hAnsi="Times New Roman" w:cs="Times New Roman"/>
          <w:sz w:val="36"/>
          <w:szCs w:val="36"/>
        </w:rPr>
      </w:pPr>
      <w:r w:rsidRPr="003C71F0">
        <w:rPr>
          <w:rFonts w:asciiTheme="minorEastAsia" w:hAnsiTheme="minorEastAsia" w:cs="Times New Roman" w:hint="eastAsia"/>
          <w:b/>
          <w:bCs/>
          <w:sz w:val="36"/>
          <w:szCs w:val="36"/>
          <w:lang w:eastAsia="zh-CN"/>
        </w:rPr>
        <w:t>進階</w:t>
      </w:r>
      <w:r w:rsidR="00433F32" w:rsidRPr="003C71F0">
        <w:rPr>
          <w:rFonts w:asciiTheme="minorEastAsia" w:hAnsiTheme="minorEastAsia" w:cs="Times New Roman" w:hint="eastAsia"/>
          <w:b/>
          <w:bCs/>
          <w:sz w:val="36"/>
          <w:szCs w:val="36"/>
          <w:lang w:eastAsia="zh-CN"/>
        </w:rPr>
        <w:t>級</w:t>
      </w:r>
      <w:r w:rsidRPr="003C71F0">
        <w:rPr>
          <w:rFonts w:asciiTheme="minorEastAsia" w:hAnsiTheme="minorEastAsia" w:cs="Times New Roman" w:hint="eastAsia"/>
          <w:b/>
          <w:bCs/>
          <w:sz w:val="36"/>
          <w:szCs w:val="36"/>
          <w:lang w:eastAsia="zh-CN"/>
        </w:rPr>
        <w:t>得分</w:t>
      </w:r>
      <w:r w:rsidR="006A1385" w:rsidRPr="001E4A60">
        <w:rPr>
          <w:rFonts w:ascii="Times New Roman" w:hAnsi="Times New Roman" w:cs="Times New Roman"/>
          <w:sz w:val="36"/>
          <w:szCs w:val="36"/>
        </w:rPr>
        <w:t xml:space="preserve"> _____</w:t>
      </w:r>
    </w:p>
    <w:p w14:paraId="5F4DDB11" w14:textId="77777777" w:rsidR="006A1385" w:rsidRPr="001E4A60" w:rsidRDefault="006A1385" w:rsidP="006A1385">
      <w:pPr>
        <w:pStyle w:val="NoSpacing"/>
        <w:widowControl w:val="0"/>
        <w:rPr>
          <w:rFonts w:ascii="Times New Roman" w:hAnsi="Times New Roman" w:cs="Times New Roman"/>
          <w:sz w:val="36"/>
          <w:szCs w:val="36"/>
        </w:rPr>
      </w:pPr>
    </w:p>
    <w:p w14:paraId="48DA0BCB" w14:textId="58A09A63" w:rsidR="006A1385" w:rsidRPr="001E4A60" w:rsidRDefault="00686DF1" w:rsidP="006A1385">
      <w:pPr>
        <w:pStyle w:val="NoSpacing"/>
        <w:widowControl w:val="0"/>
        <w:jc w:val="center"/>
        <w:rPr>
          <w:rFonts w:ascii="Times New Roman" w:hAnsi="Times New Roman" w:cs="Times New Roman"/>
          <w:sz w:val="36"/>
          <w:szCs w:val="36"/>
        </w:rPr>
      </w:pPr>
      <w:r w:rsidRPr="003C71F0">
        <w:rPr>
          <w:rFonts w:asciiTheme="minorEastAsia" w:hAnsiTheme="minorEastAsia" w:cs="Times New Roman" w:hint="eastAsia"/>
          <w:b/>
          <w:bCs/>
          <w:sz w:val="36"/>
          <w:szCs w:val="36"/>
          <w:lang w:eastAsia="zh-CN"/>
        </w:rPr>
        <w:t>專家級得分</w:t>
      </w:r>
      <w:r w:rsidR="006A1385" w:rsidRPr="001E4A60">
        <w:rPr>
          <w:rFonts w:ascii="Times New Roman" w:hAnsi="Times New Roman" w:cs="Times New Roman"/>
          <w:sz w:val="36"/>
          <w:szCs w:val="36"/>
        </w:rPr>
        <w:t xml:space="preserve"> _____</w:t>
      </w:r>
    </w:p>
    <w:p w14:paraId="14900237" w14:textId="77777777" w:rsidR="00941617" w:rsidRPr="001E4A60" w:rsidRDefault="00941617" w:rsidP="00941617">
      <w:pPr>
        <w:pStyle w:val="NoSpacing"/>
        <w:widowControl w:val="0"/>
        <w:rPr>
          <w:rFonts w:ascii="Times New Roman" w:hAnsi="Times New Roman" w:cs="Times New Roman"/>
          <w:sz w:val="36"/>
          <w:szCs w:val="36"/>
        </w:rPr>
      </w:pPr>
    </w:p>
    <w:p w14:paraId="12435BBA" w14:textId="55F502AD" w:rsidR="00D753E0" w:rsidRPr="00D753E0" w:rsidRDefault="008F77BE" w:rsidP="00941617">
      <w:pPr>
        <w:pStyle w:val="NoSpacing"/>
        <w:widowControl w:val="0"/>
        <w:rPr>
          <w:rFonts w:ascii="Times New Roman" w:hAnsi="Times New Roman" w:cs="Times New Roman"/>
          <w:sz w:val="24"/>
          <w:szCs w:val="24"/>
        </w:rPr>
      </w:pPr>
      <w:r w:rsidRPr="003C71F0">
        <w:rPr>
          <w:rFonts w:asciiTheme="minorEastAsia" w:hAnsiTheme="minorEastAsia" w:cs="Times New Roman" w:hint="eastAsia"/>
          <w:sz w:val="24"/>
          <w:szCs w:val="24"/>
        </w:rPr>
        <w:t>有關分數的解釋，請參閱</w:t>
      </w:r>
      <w:r w:rsidRPr="008F77BE">
        <w:rPr>
          <w:rFonts w:ascii="Times New Roman" w:hAnsi="Times New Roman" w:cs="Times New Roman" w:hint="eastAsia"/>
          <w:sz w:val="24"/>
          <w:szCs w:val="24"/>
        </w:rPr>
        <w:t>BITS</w:t>
      </w:r>
      <w:r w:rsidRPr="003C71F0">
        <w:rPr>
          <w:rFonts w:asciiTheme="minorEastAsia" w:hAnsiTheme="minorEastAsia" w:cs="Times New Roman" w:hint="eastAsia"/>
          <w:sz w:val="24"/>
          <w:szCs w:val="24"/>
        </w:rPr>
        <w:t>手冊或</w:t>
      </w:r>
      <w:hyperlink r:id="rId8" w:history="1">
        <w:r w:rsidR="002026A6" w:rsidRPr="00D753E0">
          <w:rPr>
            <w:rStyle w:val="Hyperlink"/>
            <w:rFonts w:ascii="Times New Roman" w:hAnsi="Times New Roman" w:cs="Times New Roman"/>
            <w:sz w:val="24"/>
            <w:szCs w:val="24"/>
          </w:rPr>
          <w:t>www.bitssurvey.com</w:t>
        </w:r>
      </w:hyperlink>
      <w:r w:rsidRPr="003C71F0">
        <w:rPr>
          <w:rFonts w:asciiTheme="minorEastAsia" w:hAnsiTheme="minorEastAsia" w:cs="Times New Roman" w:hint="eastAsia"/>
          <w:sz w:val="24"/>
          <w:szCs w:val="24"/>
        </w:rPr>
        <w:t>。</w:t>
      </w:r>
    </w:p>
    <w:sectPr w:rsidR="00D753E0" w:rsidRPr="00D753E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C0D3A3" w14:textId="77777777" w:rsidR="00D309D2" w:rsidRDefault="00D309D2" w:rsidP="0025392B">
      <w:pPr>
        <w:spacing w:after="0" w:line="240" w:lineRule="auto"/>
      </w:pPr>
      <w:r>
        <w:separator/>
      </w:r>
    </w:p>
  </w:endnote>
  <w:endnote w:type="continuationSeparator" w:id="0">
    <w:p w14:paraId="5733F912" w14:textId="77777777" w:rsidR="00D309D2" w:rsidRDefault="00D309D2" w:rsidP="002539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線">
    <w:altName w:val="Microsoft YaHei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線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D42ED6" w14:textId="77777777" w:rsidR="007C0CA1" w:rsidRDefault="007C0C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4F1C8" w14:textId="77777777" w:rsidR="008815BC" w:rsidRPr="00293428" w:rsidRDefault="008815BC" w:rsidP="006A1385">
    <w:pPr>
      <w:pStyle w:val="NoSpacing"/>
      <w:widowControl w:val="0"/>
      <w:jc w:val="center"/>
      <w:rPr>
        <w:rFonts w:ascii="Times New Roman" w:hAnsi="Times New Roman" w:cs="Times New Roman"/>
        <w:sz w:val="24"/>
        <w:szCs w:val="24"/>
      </w:rPr>
    </w:pPr>
    <w:r w:rsidRPr="00293428">
      <w:rPr>
        <w:rFonts w:ascii="Times New Roman" w:hAnsi="Times New Roman" w:cs="Times New Roman"/>
        <w:sz w:val="24"/>
        <w:szCs w:val="24"/>
      </w:rPr>
      <w:t>© Arne Weigold</w:t>
    </w:r>
  </w:p>
  <w:p w14:paraId="04E548B1" w14:textId="6A24C0EF" w:rsidR="008B013D" w:rsidRDefault="008B013D" w:rsidP="008B013D">
    <w:pPr>
      <w:pStyle w:val="NoSpacing"/>
      <w:widowControl w:val="0"/>
      <w:jc w:val="center"/>
      <w:rPr>
        <w:rFonts w:ascii="Times New Roman" w:hAnsi="Times New Roman" w:cs="Times New Roman"/>
        <w:sz w:val="20"/>
        <w:szCs w:val="20"/>
        <w:lang w:eastAsia="zh-CN"/>
      </w:rPr>
    </w:pPr>
    <w:r>
      <w:rPr>
        <w:rFonts w:ascii="Times New Roman" w:hAnsi="Times New Roman" w:cs="Times New Roman" w:hint="eastAsia"/>
        <w:sz w:val="20"/>
        <w:szCs w:val="20"/>
        <w:lang w:eastAsia="zh-CN"/>
      </w:rPr>
      <w:t>本</w:t>
    </w:r>
    <w:r w:rsidR="00432B65">
      <w:rPr>
        <w:rFonts w:ascii="Times New Roman" w:hAnsi="Times New Roman" w:cs="Times New Roman" w:hint="eastAsia"/>
        <w:sz w:val="20"/>
        <w:szCs w:val="20"/>
        <w:lang w:eastAsia="zh-CN"/>
      </w:rPr>
      <w:t>評測</w:t>
    </w:r>
    <w:r w:rsidRPr="006C4D38">
      <w:rPr>
        <w:rFonts w:ascii="Times New Roman" w:hAnsi="Times New Roman" w:cs="Times New Roman" w:hint="eastAsia"/>
        <w:sz w:val="20"/>
        <w:szCs w:val="20"/>
        <w:lang w:eastAsia="zh-CN"/>
      </w:rPr>
      <w:t>受版權保護。保留所有權利。</w:t>
    </w:r>
  </w:p>
  <w:p w14:paraId="7F690376" w14:textId="5D679458" w:rsidR="008815BC" w:rsidRDefault="008B013D" w:rsidP="008B013D">
    <w:pPr>
      <w:pStyle w:val="Footer"/>
      <w:jc w:val="center"/>
      <w:rPr>
        <w:lang w:eastAsia="zh-CN"/>
      </w:rPr>
    </w:pPr>
    <w:r>
      <w:rPr>
        <w:rFonts w:ascii="Times New Roman" w:hAnsi="Times New Roman" w:cs="Times New Roman" w:hint="eastAsia"/>
        <w:sz w:val="20"/>
        <w:szCs w:val="20"/>
        <w:lang w:eastAsia="zh-CN"/>
      </w:rPr>
      <w:t>本</w:t>
    </w:r>
    <w:r w:rsidR="00432B65">
      <w:rPr>
        <w:rFonts w:ascii="Times New Roman" w:hAnsi="Times New Roman" w:cs="Times New Roman" w:hint="eastAsia"/>
        <w:sz w:val="20"/>
        <w:szCs w:val="20"/>
        <w:lang w:eastAsia="zh-CN"/>
      </w:rPr>
      <w:t>評測</w:t>
    </w:r>
    <w:r w:rsidRPr="00A3169D">
      <w:rPr>
        <w:rFonts w:ascii="Times New Roman" w:hAnsi="Times New Roman" w:cs="Times New Roman" w:hint="eastAsia"/>
        <w:sz w:val="20"/>
        <w:szCs w:val="20"/>
        <w:lang w:eastAsia="zh-CN"/>
      </w:rPr>
      <w:t>可</w:t>
    </w:r>
    <w:r>
      <w:rPr>
        <w:rFonts w:ascii="Times New Roman" w:hAnsi="Times New Roman" w:cs="Times New Roman" w:hint="eastAsia"/>
        <w:sz w:val="20"/>
        <w:szCs w:val="20"/>
        <w:lang w:eastAsia="zh-CN"/>
      </w:rPr>
      <w:t>登陸</w:t>
    </w:r>
    <w:hyperlink r:id="rId1" w:history="1">
      <w:r w:rsidRPr="001D2B5B">
        <w:rPr>
          <w:rStyle w:val="Hyperlink"/>
          <w:rFonts w:ascii="Times New Roman" w:hAnsi="Times New Roman" w:cs="Times New Roman" w:hint="eastAsia"/>
          <w:sz w:val="20"/>
          <w:szCs w:val="20"/>
          <w:lang w:eastAsia="zh-CN"/>
        </w:rPr>
        <w:t>www.bitssurvey.com</w:t>
      </w:r>
    </w:hyperlink>
    <w:r>
      <w:rPr>
        <w:rFonts w:ascii="Times New Roman" w:hAnsi="Times New Roman" w:cs="Times New Roman" w:hint="eastAsia"/>
        <w:sz w:val="20"/>
        <w:szCs w:val="20"/>
        <w:lang w:eastAsia="zh-CN"/>
      </w:rPr>
      <w:t>獲得，</w:t>
    </w:r>
    <w:r w:rsidRPr="00A3169D">
      <w:rPr>
        <w:rFonts w:ascii="Times New Roman" w:hAnsi="Times New Roman" w:cs="Times New Roman" w:hint="eastAsia"/>
        <w:sz w:val="20"/>
        <w:szCs w:val="20"/>
        <w:lang w:eastAsia="zh-CN"/>
      </w:rPr>
      <w:t>非商業用途</w:t>
    </w:r>
    <w:r>
      <w:rPr>
        <w:rFonts w:ascii="Times New Roman" w:hAnsi="Times New Roman" w:cs="Times New Roman" w:hint="eastAsia"/>
        <w:sz w:val="20"/>
        <w:szCs w:val="20"/>
        <w:lang w:eastAsia="zh-CN"/>
      </w:rPr>
      <w:t>可免費使用</w:t>
    </w:r>
    <w:r w:rsidRPr="00A3169D">
      <w:rPr>
        <w:rFonts w:ascii="Times New Roman" w:hAnsi="Times New Roman" w:cs="Times New Roman" w:hint="eastAsia"/>
        <w:sz w:val="20"/>
        <w:szCs w:val="20"/>
        <w:lang w:eastAsia="zh-CN"/>
      </w:rPr>
      <w:t>。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FAA7BF" w14:textId="77777777" w:rsidR="007C0CA1" w:rsidRDefault="007C0C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23DCF6" w14:textId="77777777" w:rsidR="00D309D2" w:rsidRDefault="00D309D2" w:rsidP="0025392B">
      <w:pPr>
        <w:spacing w:after="0" w:line="240" w:lineRule="auto"/>
      </w:pPr>
      <w:r>
        <w:separator/>
      </w:r>
    </w:p>
  </w:footnote>
  <w:footnote w:type="continuationSeparator" w:id="0">
    <w:p w14:paraId="63E1F9ED" w14:textId="77777777" w:rsidR="00D309D2" w:rsidRDefault="00D309D2" w:rsidP="002539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11CA1" w14:textId="77777777" w:rsidR="007C0CA1" w:rsidRDefault="007C0C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8908A7" w14:textId="20E6FE50" w:rsidR="00FB38DE" w:rsidRDefault="007A75BB" w:rsidP="007C0CA1">
    <w:pPr>
      <w:pStyle w:val="Header"/>
      <w:jc w:val="center"/>
    </w:pPr>
    <w:r>
      <w:rPr>
        <w:noProof/>
        <w:lang w:eastAsia="zh-CN"/>
      </w:rPr>
      <w:drawing>
        <wp:inline distT="0" distB="0" distL="0" distR="0" wp14:anchorId="3198CCED" wp14:editId="393D1DFF">
          <wp:extent cx="1470025" cy="4762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0025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Times New Roman" w:hAnsi="Times New Roman" w:cs="Times New Roman"/>
        <w:position w:val="24"/>
        <w:sz w:val="24"/>
        <w:szCs w:val="24"/>
      </w:rPr>
      <w:t xml:space="preserve">                                               </w:t>
    </w:r>
    <w:r w:rsidR="00024466">
      <w:rPr>
        <w:rFonts w:ascii="Times New Roman" w:hAnsi="Times New Roman" w:cs="Times New Roman"/>
        <w:position w:val="24"/>
        <w:sz w:val="24"/>
        <w:szCs w:val="24"/>
      </w:rPr>
      <w:t xml:space="preserve">          </w:t>
    </w:r>
    <w:r>
      <w:rPr>
        <w:rFonts w:ascii="Times New Roman" w:hAnsi="Times New Roman" w:cs="Times New Roman"/>
        <w:position w:val="24"/>
        <w:sz w:val="24"/>
        <w:szCs w:val="24"/>
      </w:rPr>
      <w:t xml:space="preserve">                           </w:t>
    </w:r>
    <w:r w:rsidR="0011746C">
      <w:rPr>
        <w:rFonts w:ascii="Times New Roman" w:hAnsi="Times New Roman" w:cs="Times New Roman"/>
        <w:position w:val="24"/>
        <w:sz w:val="24"/>
        <w:szCs w:val="24"/>
      </w:rPr>
      <w:t xml:space="preserve">    </w:t>
    </w:r>
    <w:r>
      <w:rPr>
        <w:rFonts w:ascii="Times New Roman" w:hAnsi="Times New Roman" w:cs="Times New Roman"/>
        <w:position w:val="24"/>
        <w:sz w:val="24"/>
        <w:szCs w:val="24"/>
      </w:rPr>
      <w:t xml:space="preserve">   </w:t>
    </w:r>
    <w:r w:rsidR="0011746C">
      <w:rPr>
        <w:rFonts w:ascii="Times New Roman" w:hAnsi="Times New Roman" w:cs="Times New Roman"/>
        <w:position w:val="24"/>
        <w:sz w:val="24"/>
        <w:szCs w:val="24"/>
      </w:rPr>
      <w:t xml:space="preserve">    </w:t>
    </w:r>
    <w:r w:rsidR="006A1385" w:rsidRPr="007A75BB">
      <w:rPr>
        <w:rFonts w:ascii="Times New Roman" w:hAnsi="Times New Roman" w:cs="Times New Roman"/>
        <w:position w:val="24"/>
        <w:sz w:val="24"/>
        <w:szCs w:val="24"/>
      </w:rPr>
      <w:t xml:space="preserve">BITS </w:t>
    </w:r>
    <w:r w:rsidR="007C0CA1">
      <w:rPr>
        <w:rFonts w:ascii="Times New Roman" w:hAnsi="Times New Roman" w:cs="Times New Roman"/>
        <w:position w:val="24"/>
        <w:sz w:val="24"/>
        <w:szCs w:val="24"/>
        <w:lang w:eastAsia="zh-CN"/>
      </w:rPr>
      <w:t>Scoring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E626F" w14:textId="77777777" w:rsidR="007C0CA1" w:rsidRDefault="007C0C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630600"/>
    <w:multiLevelType w:val="hybridMultilevel"/>
    <w:tmpl w:val="2B0AA174"/>
    <w:lvl w:ilvl="0" w:tplc="4B661E6A">
      <w:start w:val="1"/>
      <w:numFmt w:val="decimalEnclosedCircle"/>
      <w:lvlText w:val="%1"/>
      <w:lvlJc w:val="left"/>
      <w:pPr>
        <w:ind w:left="360" w:hanging="360"/>
      </w:pPr>
      <w:rPr>
        <w:rFonts w:ascii="Arial Unicode MS" w:eastAsia="Arial Unicode MS" w:hAnsi="Arial Unicode MS" w:cs="Arial Unicode M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2594136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0MzMzNzcxt7AwtTBT0lEKTi0uzszPAykwrAUAlcpd8SwAAAA="/>
  </w:docVars>
  <w:rsids>
    <w:rsidRoot w:val="009C0B8C"/>
    <w:rsid w:val="0000323B"/>
    <w:rsid w:val="00003E85"/>
    <w:rsid w:val="000057A3"/>
    <w:rsid w:val="00005EC5"/>
    <w:rsid w:val="00010CEA"/>
    <w:rsid w:val="00011B03"/>
    <w:rsid w:val="000154FD"/>
    <w:rsid w:val="000203C6"/>
    <w:rsid w:val="0002101D"/>
    <w:rsid w:val="00021F0F"/>
    <w:rsid w:val="00021F6C"/>
    <w:rsid w:val="0002225A"/>
    <w:rsid w:val="000229E7"/>
    <w:rsid w:val="00024466"/>
    <w:rsid w:val="00025EA3"/>
    <w:rsid w:val="00031938"/>
    <w:rsid w:val="0003246A"/>
    <w:rsid w:val="00034D36"/>
    <w:rsid w:val="00042485"/>
    <w:rsid w:val="00044199"/>
    <w:rsid w:val="000469DB"/>
    <w:rsid w:val="00056DD8"/>
    <w:rsid w:val="00057B8C"/>
    <w:rsid w:val="00061169"/>
    <w:rsid w:val="00062A67"/>
    <w:rsid w:val="00063181"/>
    <w:rsid w:val="00063EF2"/>
    <w:rsid w:val="0006617F"/>
    <w:rsid w:val="000671AE"/>
    <w:rsid w:val="000679D7"/>
    <w:rsid w:val="000679D8"/>
    <w:rsid w:val="00067A3F"/>
    <w:rsid w:val="00067E6A"/>
    <w:rsid w:val="00067F1C"/>
    <w:rsid w:val="00070AAD"/>
    <w:rsid w:val="00071B38"/>
    <w:rsid w:val="0007727C"/>
    <w:rsid w:val="00081F85"/>
    <w:rsid w:val="000840CE"/>
    <w:rsid w:val="0008616A"/>
    <w:rsid w:val="000862E7"/>
    <w:rsid w:val="0008639F"/>
    <w:rsid w:val="0008760F"/>
    <w:rsid w:val="000914CE"/>
    <w:rsid w:val="0009384A"/>
    <w:rsid w:val="00093AD7"/>
    <w:rsid w:val="000A0E18"/>
    <w:rsid w:val="000A380E"/>
    <w:rsid w:val="000B0D1D"/>
    <w:rsid w:val="000B1185"/>
    <w:rsid w:val="000B1F39"/>
    <w:rsid w:val="000B2535"/>
    <w:rsid w:val="000B73FD"/>
    <w:rsid w:val="000C0B44"/>
    <w:rsid w:val="000C0E9E"/>
    <w:rsid w:val="000C2478"/>
    <w:rsid w:val="000C5911"/>
    <w:rsid w:val="000D0011"/>
    <w:rsid w:val="000D1427"/>
    <w:rsid w:val="000D3957"/>
    <w:rsid w:val="000D5371"/>
    <w:rsid w:val="000D5D1E"/>
    <w:rsid w:val="000D67B6"/>
    <w:rsid w:val="000E5847"/>
    <w:rsid w:val="000F23A3"/>
    <w:rsid w:val="000F7E04"/>
    <w:rsid w:val="00103028"/>
    <w:rsid w:val="00105679"/>
    <w:rsid w:val="00112124"/>
    <w:rsid w:val="00115020"/>
    <w:rsid w:val="00115220"/>
    <w:rsid w:val="00115F09"/>
    <w:rsid w:val="00116819"/>
    <w:rsid w:val="00117222"/>
    <w:rsid w:val="0011746C"/>
    <w:rsid w:val="00123AEF"/>
    <w:rsid w:val="00127D0C"/>
    <w:rsid w:val="00130DB7"/>
    <w:rsid w:val="00131E52"/>
    <w:rsid w:val="0013239A"/>
    <w:rsid w:val="00135167"/>
    <w:rsid w:val="0013584A"/>
    <w:rsid w:val="00137170"/>
    <w:rsid w:val="0014076A"/>
    <w:rsid w:val="0014305D"/>
    <w:rsid w:val="00147F41"/>
    <w:rsid w:val="00150296"/>
    <w:rsid w:val="0015170D"/>
    <w:rsid w:val="00151A74"/>
    <w:rsid w:val="0015228F"/>
    <w:rsid w:val="00152A1F"/>
    <w:rsid w:val="001542B9"/>
    <w:rsid w:val="001554A2"/>
    <w:rsid w:val="001560D2"/>
    <w:rsid w:val="00161453"/>
    <w:rsid w:val="00163F51"/>
    <w:rsid w:val="001652BF"/>
    <w:rsid w:val="00166E06"/>
    <w:rsid w:val="00170E6D"/>
    <w:rsid w:val="00171F85"/>
    <w:rsid w:val="00176938"/>
    <w:rsid w:val="00181E8D"/>
    <w:rsid w:val="001839C8"/>
    <w:rsid w:val="001864A7"/>
    <w:rsid w:val="00186F22"/>
    <w:rsid w:val="00187BC4"/>
    <w:rsid w:val="0019281B"/>
    <w:rsid w:val="001928BE"/>
    <w:rsid w:val="0019521A"/>
    <w:rsid w:val="001A0DEC"/>
    <w:rsid w:val="001A1F20"/>
    <w:rsid w:val="001A449C"/>
    <w:rsid w:val="001B0ADB"/>
    <w:rsid w:val="001B1698"/>
    <w:rsid w:val="001B3C44"/>
    <w:rsid w:val="001B759E"/>
    <w:rsid w:val="001D07C4"/>
    <w:rsid w:val="001D2631"/>
    <w:rsid w:val="001D2B5B"/>
    <w:rsid w:val="001D3441"/>
    <w:rsid w:val="001D5931"/>
    <w:rsid w:val="001D776D"/>
    <w:rsid w:val="001E2EF3"/>
    <w:rsid w:val="001E4A60"/>
    <w:rsid w:val="001F10DD"/>
    <w:rsid w:val="001F3FE3"/>
    <w:rsid w:val="002024E3"/>
    <w:rsid w:val="002026A6"/>
    <w:rsid w:val="00204640"/>
    <w:rsid w:val="00205449"/>
    <w:rsid w:val="002056BE"/>
    <w:rsid w:val="00211CD5"/>
    <w:rsid w:val="002160F6"/>
    <w:rsid w:val="00216CD4"/>
    <w:rsid w:val="00217BCE"/>
    <w:rsid w:val="00220B40"/>
    <w:rsid w:val="00222291"/>
    <w:rsid w:val="00222370"/>
    <w:rsid w:val="002234B6"/>
    <w:rsid w:val="002247CE"/>
    <w:rsid w:val="0022531A"/>
    <w:rsid w:val="00225880"/>
    <w:rsid w:val="0022649D"/>
    <w:rsid w:val="00231423"/>
    <w:rsid w:val="00231A97"/>
    <w:rsid w:val="00232AE1"/>
    <w:rsid w:val="002342A1"/>
    <w:rsid w:val="00235F5A"/>
    <w:rsid w:val="002432D9"/>
    <w:rsid w:val="0024542C"/>
    <w:rsid w:val="00245E3F"/>
    <w:rsid w:val="002466E2"/>
    <w:rsid w:val="00251426"/>
    <w:rsid w:val="00251F74"/>
    <w:rsid w:val="0025392B"/>
    <w:rsid w:val="0025412F"/>
    <w:rsid w:val="002568A0"/>
    <w:rsid w:val="00257808"/>
    <w:rsid w:val="00262642"/>
    <w:rsid w:val="00262ED5"/>
    <w:rsid w:val="0026596D"/>
    <w:rsid w:val="00270C7F"/>
    <w:rsid w:val="00281500"/>
    <w:rsid w:val="00291D15"/>
    <w:rsid w:val="00293428"/>
    <w:rsid w:val="00295358"/>
    <w:rsid w:val="002976A6"/>
    <w:rsid w:val="00297AB1"/>
    <w:rsid w:val="002A3025"/>
    <w:rsid w:val="002B197C"/>
    <w:rsid w:val="002B4977"/>
    <w:rsid w:val="002B679B"/>
    <w:rsid w:val="002C4210"/>
    <w:rsid w:val="002C651A"/>
    <w:rsid w:val="002C6CCC"/>
    <w:rsid w:val="002D2CC9"/>
    <w:rsid w:val="002D4165"/>
    <w:rsid w:val="002D42ED"/>
    <w:rsid w:val="002D764B"/>
    <w:rsid w:val="002E278F"/>
    <w:rsid w:val="002E6771"/>
    <w:rsid w:val="003000B2"/>
    <w:rsid w:val="00301187"/>
    <w:rsid w:val="0031099C"/>
    <w:rsid w:val="003162CB"/>
    <w:rsid w:val="00316499"/>
    <w:rsid w:val="0031766D"/>
    <w:rsid w:val="003220DB"/>
    <w:rsid w:val="003224E3"/>
    <w:rsid w:val="00323D02"/>
    <w:rsid w:val="003246DA"/>
    <w:rsid w:val="003268B2"/>
    <w:rsid w:val="00327C55"/>
    <w:rsid w:val="00327E42"/>
    <w:rsid w:val="00331CE8"/>
    <w:rsid w:val="00333291"/>
    <w:rsid w:val="003400AE"/>
    <w:rsid w:val="0034185D"/>
    <w:rsid w:val="00346239"/>
    <w:rsid w:val="00347BFE"/>
    <w:rsid w:val="003502B1"/>
    <w:rsid w:val="00352437"/>
    <w:rsid w:val="003528DB"/>
    <w:rsid w:val="003563AA"/>
    <w:rsid w:val="00356CCF"/>
    <w:rsid w:val="00356D31"/>
    <w:rsid w:val="00361172"/>
    <w:rsid w:val="0036132B"/>
    <w:rsid w:val="00364596"/>
    <w:rsid w:val="00366D7A"/>
    <w:rsid w:val="00372B02"/>
    <w:rsid w:val="003733F9"/>
    <w:rsid w:val="0037390F"/>
    <w:rsid w:val="00380432"/>
    <w:rsid w:val="003822D9"/>
    <w:rsid w:val="003846F1"/>
    <w:rsid w:val="0038472C"/>
    <w:rsid w:val="00386CF1"/>
    <w:rsid w:val="00387B16"/>
    <w:rsid w:val="00387FF8"/>
    <w:rsid w:val="00390032"/>
    <w:rsid w:val="003915FB"/>
    <w:rsid w:val="003919F3"/>
    <w:rsid w:val="003929F4"/>
    <w:rsid w:val="003932FE"/>
    <w:rsid w:val="00394CC7"/>
    <w:rsid w:val="00397A1E"/>
    <w:rsid w:val="003A0D90"/>
    <w:rsid w:val="003A2F14"/>
    <w:rsid w:val="003A3098"/>
    <w:rsid w:val="003A3F42"/>
    <w:rsid w:val="003A4978"/>
    <w:rsid w:val="003A5F22"/>
    <w:rsid w:val="003A6B41"/>
    <w:rsid w:val="003B14D4"/>
    <w:rsid w:val="003B2F7B"/>
    <w:rsid w:val="003B714C"/>
    <w:rsid w:val="003C5321"/>
    <w:rsid w:val="003C5CE4"/>
    <w:rsid w:val="003C71F0"/>
    <w:rsid w:val="003C7A47"/>
    <w:rsid w:val="003D2262"/>
    <w:rsid w:val="003D22F4"/>
    <w:rsid w:val="003D25B0"/>
    <w:rsid w:val="003D3007"/>
    <w:rsid w:val="003D3EE9"/>
    <w:rsid w:val="003D66D7"/>
    <w:rsid w:val="003D6E1D"/>
    <w:rsid w:val="003E40CB"/>
    <w:rsid w:val="003E4378"/>
    <w:rsid w:val="003E5298"/>
    <w:rsid w:val="003E65EA"/>
    <w:rsid w:val="003E6D03"/>
    <w:rsid w:val="003E7007"/>
    <w:rsid w:val="003F5632"/>
    <w:rsid w:val="003F73A9"/>
    <w:rsid w:val="0040064B"/>
    <w:rsid w:val="0040248F"/>
    <w:rsid w:val="00403EF8"/>
    <w:rsid w:val="00404BE7"/>
    <w:rsid w:val="00405FCB"/>
    <w:rsid w:val="004108B9"/>
    <w:rsid w:val="00412576"/>
    <w:rsid w:val="00413053"/>
    <w:rsid w:val="00414704"/>
    <w:rsid w:val="00417726"/>
    <w:rsid w:val="00422E46"/>
    <w:rsid w:val="00425784"/>
    <w:rsid w:val="00425925"/>
    <w:rsid w:val="00432B65"/>
    <w:rsid w:val="00433F32"/>
    <w:rsid w:val="00435786"/>
    <w:rsid w:val="00437CE4"/>
    <w:rsid w:val="004420D0"/>
    <w:rsid w:val="00445991"/>
    <w:rsid w:val="004467CC"/>
    <w:rsid w:val="00452FB0"/>
    <w:rsid w:val="004537FC"/>
    <w:rsid w:val="0045683B"/>
    <w:rsid w:val="0045783F"/>
    <w:rsid w:val="00463A66"/>
    <w:rsid w:val="00464957"/>
    <w:rsid w:val="00464CD4"/>
    <w:rsid w:val="004654F5"/>
    <w:rsid w:val="004709EB"/>
    <w:rsid w:val="00470F32"/>
    <w:rsid w:val="00471CA8"/>
    <w:rsid w:val="00472ED6"/>
    <w:rsid w:val="00475BA5"/>
    <w:rsid w:val="00475D59"/>
    <w:rsid w:val="0047611F"/>
    <w:rsid w:val="00476652"/>
    <w:rsid w:val="00476E24"/>
    <w:rsid w:val="004771DC"/>
    <w:rsid w:val="00480A70"/>
    <w:rsid w:val="004867F2"/>
    <w:rsid w:val="00491C03"/>
    <w:rsid w:val="00493A40"/>
    <w:rsid w:val="00496116"/>
    <w:rsid w:val="004A107A"/>
    <w:rsid w:val="004A2E78"/>
    <w:rsid w:val="004B13D7"/>
    <w:rsid w:val="004B4079"/>
    <w:rsid w:val="004B4CDB"/>
    <w:rsid w:val="004B719A"/>
    <w:rsid w:val="004C53A1"/>
    <w:rsid w:val="004C6601"/>
    <w:rsid w:val="004D0C46"/>
    <w:rsid w:val="004D2512"/>
    <w:rsid w:val="004D3EFF"/>
    <w:rsid w:val="004D61FB"/>
    <w:rsid w:val="004D6E56"/>
    <w:rsid w:val="004D6EA9"/>
    <w:rsid w:val="004E0704"/>
    <w:rsid w:val="004E16A4"/>
    <w:rsid w:val="004E4942"/>
    <w:rsid w:val="004E72F8"/>
    <w:rsid w:val="004F0BCF"/>
    <w:rsid w:val="004F1EB6"/>
    <w:rsid w:val="004F3CCD"/>
    <w:rsid w:val="004F45CE"/>
    <w:rsid w:val="004F673E"/>
    <w:rsid w:val="005015B1"/>
    <w:rsid w:val="005051D7"/>
    <w:rsid w:val="00505FEE"/>
    <w:rsid w:val="0051426A"/>
    <w:rsid w:val="00516506"/>
    <w:rsid w:val="00520EBC"/>
    <w:rsid w:val="00522442"/>
    <w:rsid w:val="005266D0"/>
    <w:rsid w:val="00530574"/>
    <w:rsid w:val="00532D1A"/>
    <w:rsid w:val="00533D7A"/>
    <w:rsid w:val="00534867"/>
    <w:rsid w:val="00534A6C"/>
    <w:rsid w:val="00536076"/>
    <w:rsid w:val="00537E83"/>
    <w:rsid w:val="00540F89"/>
    <w:rsid w:val="00541134"/>
    <w:rsid w:val="00544724"/>
    <w:rsid w:val="00546931"/>
    <w:rsid w:val="00551F0C"/>
    <w:rsid w:val="00552B7C"/>
    <w:rsid w:val="0055351A"/>
    <w:rsid w:val="005537BE"/>
    <w:rsid w:val="00554545"/>
    <w:rsid w:val="00563E3F"/>
    <w:rsid w:val="00566A8C"/>
    <w:rsid w:val="005720D5"/>
    <w:rsid w:val="0057231D"/>
    <w:rsid w:val="00572895"/>
    <w:rsid w:val="00573D6D"/>
    <w:rsid w:val="00574047"/>
    <w:rsid w:val="0057624A"/>
    <w:rsid w:val="00576E76"/>
    <w:rsid w:val="00576FF1"/>
    <w:rsid w:val="00577D90"/>
    <w:rsid w:val="0058255D"/>
    <w:rsid w:val="0058369B"/>
    <w:rsid w:val="00587059"/>
    <w:rsid w:val="005A435F"/>
    <w:rsid w:val="005B01C3"/>
    <w:rsid w:val="005B2017"/>
    <w:rsid w:val="005B3662"/>
    <w:rsid w:val="005B44DF"/>
    <w:rsid w:val="005B5CD5"/>
    <w:rsid w:val="005B64DD"/>
    <w:rsid w:val="005B7AEA"/>
    <w:rsid w:val="005C103C"/>
    <w:rsid w:val="005C3A6C"/>
    <w:rsid w:val="005C5C8D"/>
    <w:rsid w:val="005D1CF2"/>
    <w:rsid w:val="005D43C3"/>
    <w:rsid w:val="005D47BD"/>
    <w:rsid w:val="005D6811"/>
    <w:rsid w:val="005E093E"/>
    <w:rsid w:val="005E22FF"/>
    <w:rsid w:val="005E42AC"/>
    <w:rsid w:val="005E6A49"/>
    <w:rsid w:val="005E76B6"/>
    <w:rsid w:val="005F49E8"/>
    <w:rsid w:val="005F4BA4"/>
    <w:rsid w:val="0060041E"/>
    <w:rsid w:val="0060390A"/>
    <w:rsid w:val="00607CB5"/>
    <w:rsid w:val="006129B4"/>
    <w:rsid w:val="00612B1B"/>
    <w:rsid w:val="0061395F"/>
    <w:rsid w:val="00615489"/>
    <w:rsid w:val="00617D04"/>
    <w:rsid w:val="006215EE"/>
    <w:rsid w:val="00622B2C"/>
    <w:rsid w:val="006313F8"/>
    <w:rsid w:val="006315B4"/>
    <w:rsid w:val="00631A3B"/>
    <w:rsid w:val="00631CC4"/>
    <w:rsid w:val="0063367A"/>
    <w:rsid w:val="00634535"/>
    <w:rsid w:val="00634ECB"/>
    <w:rsid w:val="00636701"/>
    <w:rsid w:val="006368EE"/>
    <w:rsid w:val="00637ECA"/>
    <w:rsid w:val="00640C90"/>
    <w:rsid w:val="006463C4"/>
    <w:rsid w:val="00646BCD"/>
    <w:rsid w:val="00653425"/>
    <w:rsid w:val="0065705D"/>
    <w:rsid w:val="006639AF"/>
    <w:rsid w:val="00665996"/>
    <w:rsid w:val="00666302"/>
    <w:rsid w:val="00667A3E"/>
    <w:rsid w:val="006709BE"/>
    <w:rsid w:val="006719B1"/>
    <w:rsid w:val="00674630"/>
    <w:rsid w:val="00680F97"/>
    <w:rsid w:val="00682A4D"/>
    <w:rsid w:val="00684413"/>
    <w:rsid w:val="00684893"/>
    <w:rsid w:val="00686DF1"/>
    <w:rsid w:val="00690529"/>
    <w:rsid w:val="00691497"/>
    <w:rsid w:val="00692A1E"/>
    <w:rsid w:val="00693E3F"/>
    <w:rsid w:val="006A1385"/>
    <w:rsid w:val="006A1678"/>
    <w:rsid w:val="006A1CE6"/>
    <w:rsid w:val="006A510C"/>
    <w:rsid w:val="006A5C56"/>
    <w:rsid w:val="006A6D41"/>
    <w:rsid w:val="006C1C6E"/>
    <w:rsid w:val="006C22E0"/>
    <w:rsid w:val="006D030A"/>
    <w:rsid w:val="006D092F"/>
    <w:rsid w:val="006D1AE5"/>
    <w:rsid w:val="006D4F18"/>
    <w:rsid w:val="006D74F4"/>
    <w:rsid w:val="006E4E30"/>
    <w:rsid w:val="006E4EB3"/>
    <w:rsid w:val="006E5178"/>
    <w:rsid w:val="006E74DF"/>
    <w:rsid w:val="006E7F2F"/>
    <w:rsid w:val="006F07B5"/>
    <w:rsid w:val="006F17EB"/>
    <w:rsid w:val="006F2659"/>
    <w:rsid w:val="007010E8"/>
    <w:rsid w:val="00701A33"/>
    <w:rsid w:val="00702199"/>
    <w:rsid w:val="00702629"/>
    <w:rsid w:val="0070360A"/>
    <w:rsid w:val="0070457D"/>
    <w:rsid w:val="00704620"/>
    <w:rsid w:val="0070663E"/>
    <w:rsid w:val="00707B6F"/>
    <w:rsid w:val="007128A9"/>
    <w:rsid w:val="00714AD6"/>
    <w:rsid w:val="0071532C"/>
    <w:rsid w:val="00715B59"/>
    <w:rsid w:val="0072173C"/>
    <w:rsid w:val="0072298D"/>
    <w:rsid w:val="00722D53"/>
    <w:rsid w:val="007327EB"/>
    <w:rsid w:val="00732C6A"/>
    <w:rsid w:val="0073489D"/>
    <w:rsid w:val="00735295"/>
    <w:rsid w:val="007364E6"/>
    <w:rsid w:val="00740D21"/>
    <w:rsid w:val="00743A33"/>
    <w:rsid w:val="00753F0B"/>
    <w:rsid w:val="00755097"/>
    <w:rsid w:val="00755276"/>
    <w:rsid w:val="007554B1"/>
    <w:rsid w:val="00761C8A"/>
    <w:rsid w:val="00762F7E"/>
    <w:rsid w:val="0076393F"/>
    <w:rsid w:val="00764D86"/>
    <w:rsid w:val="0076550D"/>
    <w:rsid w:val="00765A2F"/>
    <w:rsid w:val="00766C6E"/>
    <w:rsid w:val="00767365"/>
    <w:rsid w:val="0077096B"/>
    <w:rsid w:val="007744DD"/>
    <w:rsid w:val="00774AA6"/>
    <w:rsid w:val="00774AD9"/>
    <w:rsid w:val="0077688D"/>
    <w:rsid w:val="007806A3"/>
    <w:rsid w:val="00781906"/>
    <w:rsid w:val="00782A5A"/>
    <w:rsid w:val="00782ADB"/>
    <w:rsid w:val="00783C19"/>
    <w:rsid w:val="00784266"/>
    <w:rsid w:val="00784625"/>
    <w:rsid w:val="00785C58"/>
    <w:rsid w:val="00786AD0"/>
    <w:rsid w:val="00786E55"/>
    <w:rsid w:val="00787154"/>
    <w:rsid w:val="00787B91"/>
    <w:rsid w:val="0079303B"/>
    <w:rsid w:val="00793F19"/>
    <w:rsid w:val="007A3B29"/>
    <w:rsid w:val="007A75BB"/>
    <w:rsid w:val="007B11EB"/>
    <w:rsid w:val="007B3001"/>
    <w:rsid w:val="007B43C1"/>
    <w:rsid w:val="007B4B5A"/>
    <w:rsid w:val="007C0CA1"/>
    <w:rsid w:val="007C231C"/>
    <w:rsid w:val="007C6B3E"/>
    <w:rsid w:val="007C76F9"/>
    <w:rsid w:val="007D028C"/>
    <w:rsid w:val="007D440F"/>
    <w:rsid w:val="007D524A"/>
    <w:rsid w:val="007E0C57"/>
    <w:rsid w:val="007E25B8"/>
    <w:rsid w:val="007E3E68"/>
    <w:rsid w:val="007F44AB"/>
    <w:rsid w:val="007F44D3"/>
    <w:rsid w:val="007F4829"/>
    <w:rsid w:val="007F7DC4"/>
    <w:rsid w:val="00800257"/>
    <w:rsid w:val="00800AE0"/>
    <w:rsid w:val="00802921"/>
    <w:rsid w:val="0080313B"/>
    <w:rsid w:val="00805968"/>
    <w:rsid w:val="00807876"/>
    <w:rsid w:val="00810D40"/>
    <w:rsid w:val="00813F69"/>
    <w:rsid w:val="00817CD8"/>
    <w:rsid w:val="00822A5C"/>
    <w:rsid w:val="0082337A"/>
    <w:rsid w:val="008239CE"/>
    <w:rsid w:val="0083078B"/>
    <w:rsid w:val="00830DBF"/>
    <w:rsid w:val="00832D17"/>
    <w:rsid w:val="008333FD"/>
    <w:rsid w:val="0083613B"/>
    <w:rsid w:val="00836635"/>
    <w:rsid w:val="00842F30"/>
    <w:rsid w:val="00843C83"/>
    <w:rsid w:val="00864943"/>
    <w:rsid w:val="00867EAC"/>
    <w:rsid w:val="0087206A"/>
    <w:rsid w:val="008740B3"/>
    <w:rsid w:val="008815BC"/>
    <w:rsid w:val="00886664"/>
    <w:rsid w:val="0089133B"/>
    <w:rsid w:val="00893625"/>
    <w:rsid w:val="00894E6F"/>
    <w:rsid w:val="00895137"/>
    <w:rsid w:val="008969A7"/>
    <w:rsid w:val="00896E4F"/>
    <w:rsid w:val="008976C5"/>
    <w:rsid w:val="008A06D1"/>
    <w:rsid w:val="008A2727"/>
    <w:rsid w:val="008A412B"/>
    <w:rsid w:val="008A4B6F"/>
    <w:rsid w:val="008B013D"/>
    <w:rsid w:val="008B256E"/>
    <w:rsid w:val="008B30DA"/>
    <w:rsid w:val="008B35DA"/>
    <w:rsid w:val="008B3A47"/>
    <w:rsid w:val="008B50E1"/>
    <w:rsid w:val="008B6E74"/>
    <w:rsid w:val="008B75A8"/>
    <w:rsid w:val="008C10C5"/>
    <w:rsid w:val="008C40E6"/>
    <w:rsid w:val="008C43E7"/>
    <w:rsid w:val="008D103B"/>
    <w:rsid w:val="008D24BB"/>
    <w:rsid w:val="008D290E"/>
    <w:rsid w:val="008E164A"/>
    <w:rsid w:val="008E1DD3"/>
    <w:rsid w:val="008E2DE5"/>
    <w:rsid w:val="008E5062"/>
    <w:rsid w:val="008E6003"/>
    <w:rsid w:val="008E6D16"/>
    <w:rsid w:val="008E7884"/>
    <w:rsid w:val="008F33D2"/>
    <w:rsid w:val="008F5287"/>
    <w:rsid w:val="008F5B40"/>
    <w:rsid w:val="008F77BE"/>
    <w:rsid w:val="00902811"/>
    <w:rsid w:val="00902D88"/>
    <w:rsid w:val="009032B6"/>
    <w:rsid w:val="00903789"/>
    <w:rsid w:val="00903B24"/>
    <w:rsid w:val="00903D00"/>
    <w:rsid w:val="009056D8"/>
    <w:rsid w:val="0090674B"/>
    <w:rsid w:val="009139C3"/>
    <w:rsid w:val="009149B7"/>
    <w:rsid w:val="009165F0"/>
    <w:rsid w:val="00917F1B"/>
    <w:rsid w:val="00921D92"/>
    <w:rsid w:val="0092326E"/>
    <w:rsid w:val="00923C30"/>
    <w:rsid w:val="00933DB5"/>
    <w:rsid w:val="009373BB"/>
    <w:rsid w:val="0094150E"/>
    <w:rsid w:val="00941617"/>
    <w:rsid w:val="00941BC2"/>
    <w:rsid w:val="0094395A"/>
    <w:rsid w:val="009537F3"/>
    <w:rsid w:val="0095525C"/>
    <w:rsid w:val="0095650C"/>
    <w:rsid w:val="00956C5F"/>
    <w:rsid w:val="009620EE"/>
    <w:rsid w:val="00962C5B"/>
    <w:rsid w:val="00962E14"/>
    <w:rsid w:val="00967FB9"/>
    <w:rsid w:val="00971614"/>
    <w:rsid w:val="009742C7"/>
    <w:rsid w:val="0098100A"/>
    <w:rsid w:val="009862AC"/>
    <w:rsid w:val="00990AFF"/>
    <w:rsid w:val="009911B7"/>
    <w:rsid w:val="00994E69"/>
    <w:rsid w:val="00994F50"/>
    <w:rsid w:val="0099738A"/>
    <w:rsid w:val="009A1AF5"/>
    <w:rsid w:val="009A306F"/>
    <w:rsid w:val="009A3477"/>
    <w:rsid w:val="009A34C5"/>
    <w:rsid w:val="009A426F"/>
    <w:rsid w:val="009A53D3"/>
    <w:rsid w:val="009A7022"/>
    <w:rsid w:val="009A751F"/>
    <w:rsid w:val="009A7D9C"/>
    <w:rsid w:val="009B7D5F"/>
    <w:rsid w:val="009B7F05"/>
    <w:rsid w:val="009C0B8C"/>
    <w:rsid w:val="009C3061"/>
    <w:rsid w:val="009C790F"/>
    <w:rsid w:val="009D2723"/>
    <w:rsid w:val="009D2895"/>
    <w:rsid w:val="009D73AB"/>
    <w:rsid w:val="009E1FD1"/>
    <w:rsid w:val="009E47EC"/>
    <w:rsid w:val="009E581E"/>
    <w:rsid w:val="009E5911"/>
    <w:rsid w:val="009F1253"/>
    <w:rsid w:val="009F3801"/>
    <w:rsid w:val="00A016D1"/>
    <w:rsid w:val="00A0173F"/>
    <w:rsid w:val="00A026E0"/>
    <w:rsid w:val="00A0270D"/>
    <w:rsid w:val="00A04E43"/>
    <w:rsid w:val="00A04ED7"/>
    <w:rsid w:val="00A07D22"/>
    <w:rsid w:val="00A10F3F"/>
    <w:rsid w:val="00A11357"/>
    <w:rsid w:val="00A15D87"/>
    <w:rsid w:val="00A1673B"/>
    <w:rsid w:val="00A171C5"/>
    <w:rsid w:val="00A177F9"/>
    <w:rsid w:val="00A20568"/>
    <w:rsid w:val="00A2549E"/>
    <w:rsid w:val="00A31186"/>
    <w:rsid w:val="00A33FD7"/>
    <w:rsid w:val="00A35CA2"/>
    <w:rsid w:val="00A37657"/>
    <w:rsid w:val="00A40A83"/>
    <w:rsid w:val="00A40FE2"/>
    <w:rsid w:val="00A42FB7"/>
    <w:rsid w:val="00A43B8B"/>
    <w:rsid w:val="00A46514"/>
    <w:rsid w:val="00A500EF"/>
    <w:rsid w:val="00A53758"/>
    <w:rsid w:val="00A572BF"/>
    <w:rsid w:val="00A57FB4"/>
    <w:rsid w:val="00A60334"/>
    <w:rsid w:val="00A603CB"/>
    <w:rsid w:val="00A617FF"/>
    <w:rsid w:val="00A61818"/>
    <w:rsid w:val="00A61E20"/>
    <w:rsid w:val="00A62629"/>
    <w:rsid w:val="00A672FC"/>
    <w:rsid w:val="00A71DC8"/>
    <w:rsid w:val="00A744E8"/>
    <w:rsid w:val="00A75423"/>
    <w:rsid w:val="00A77513"/>
    <w:rsid w:val="00A77B1A"/>
    <w:rsid w:val="00A80382"/>
    <w:rsid w:val="00A81E55"/>
    <w:rsid w:val="00A821ED"/>
    <w:rsid w:val="00A83A7F"/>
    <w:rsid w:val="00A91D7C"/>
    <w:rsid w:val="00A9204F"/>
    <w:rsid w:val="00A9217B"/>
    <w:rsid w:val="00A94D67"/>
    <w:rsid w:val="00A97760"/>
    <w:rsid w:val="00AA190E"/>
    <w:rsid w:val="00AA27C3"/>
    <w:rsid w:val="00AA4C19"/>
    <w:rsid w:val="00AA7F16"/>
    <w:rsid w:val="00AB0FEF"/>
    <w:rsid w:val="00AB3A70"/>
    <w:rsid w:val="00AB5CDB"/>
    <w:rsid w:val="00AB5FB5"/>
    <w:rsid w:val="00AC11C0"/>
    <w:rsid w:val="00AC45C1"/>
    <w:rsid w:val="00AE093A"/>
    <w:rsid w:val="00AE5527"/>
    <w:rsid w:val="00AE58CB"/>
    <w:rsid w:val="00AE5D31"/>
    <w:rsid w:val="00AE6084"/>
    <w:rsid w:val="00AE6701"/>
    <w:rsid w:val="00AE7BAC"/>
    <w:rsid w:val="00AF1276"/>
    <w:rsid w:val="00AF46D7"/>
    <w:rsid w:val="00AF558A"/>
    <w:rsid w:val="00AF7786"/>
    <w:rsid w:val="00B00D49"/>
    <w:rsid w:val="00B00DE9"/>
    <w:rsid w:val="00B01A20"/>
    <w:rsid w:val="00B06AEA"/>
    <w:rsid w:val="00B11A7C"/>
    <w:rsid w:val="00B174BC"/>
    <w:rsid w:val="00B2123A"/>
    <w:rsid w:val="00B21664"/>
    <w:rsid w:val="00B22415"/>
    <w:rsid w:val="00B22C52"/>
    <w:rsid w:val="00B23DEC"/>
    <w:rsid w:val="00B24262"/>
    <w:rsid w:val="00B3571E"/>
    <w:rsid w:val="00B35E26"/>
    <w:rsid w:val="00B3768A"/>
    <w:rsid w:val="00B43F21"/>
    <w:rsid w:val="00B51449"/>
    <w:rsid w:val="00B51F9C"/>
    <w:rsid w:val="00B537E3"/>
    <w:rsid w:val="00B54B64"/>
    <w:rsid w:val="00B60100"/>
    <w:rsid w:val="00B628B9"/>
    <w:rsid w:val="00B641C9"/>
    <w:rsid w:val="00B70C9B"/>
    <w:rsid w:val="00B713B6"/>
    <w:rsid w:val="00B7255C"/>
    <w:rsid w:val="00B73861"/>
    <w:rsid w:val="00B81099"/>
    <w:rsid w:val="00B84FB9"/>
    <w:rsid w:val="00B97704"/>
    <w:rsid w:val="00B97F38"/>
    <w:rsid w:val="00BA13E2"/>
    <w:rsid w:val="00BA4D9B"/>
    <w:rsid w:val="00BA4E98"/>
    <w:rsid w:val="00BB097A"/>
    <w:rsid w:val="00BB1ACF"/>
    <w:rsid w:val="00BB47D4"/>
    <w:rsid w:val="00BC1997"/>
    <w:rsid w:val="00BC5349"/>
    <w:rsid w:val="00BC7438"/>
    <w:rsid w:val="00BD00D0"/>
    <w:rsid w:val="00BD0C7F"/>
    <w:rsid w:val="00BD0D2E"/>
    <w:rsid w:val="00BD5D8A"/>
    <w:rsid w:val="00BE0C84"/>
    <w:rsid w:val="00BE23A8"/>
    <w:rsid w:val="00BE4BC9"/>
    <w:rsid w:val="00BE6751"/>
    <w:rsid w:val="00BE677E"/>
    <w:rsid w:val="00BE6AB9"/>
    <w:rsid w:val="00BF11D5"/>
    <w:rsid w:val="00BF5F83"/>
    <w:rsid w:val="00BF6744"/>
    <w:rsid w:val="00C022EB"/>
    <w:rsid w:val="00C0272E"/>
    <w:rsid w:val="00C03A24"/>
    <w:rsid w:val="00C040E2"/>
    <w:rsid w:val="00C0483E"/>
    <w:rsid w:val="00C07F09"/>
    <w:rsid w:val="00C10456"/>
    <w:rsid w:val="00C12E77"/>
    <w:rsid w:val="00C20619"/>
    <w:rsid w:val="00C219DC"/>
    <w:rsid w:val="00C228A0"/>
    <w:rsid w:val="00C242B9"/>
    <w:rsid w:val="00C25174"/>
    <w:rsid w:val="00C2549F"/>
    <w:rsid w:val="00C27217"/>
    <w:rsid w:val="00C323C8"/>
    <w:rsid w:val="00C357EF"/>
    <w:rsid w:val="00C363CD"/>
    <w:rsid w:val="00C37A80"/>
    <w:rsid w:val="00C421ED"/>
    <w:rsid w:val="00C4706E"/>
    <w:rsid w:val="00C47B34"/>
    <w:rsid w:val="00C52D8F"/>
    <w:rsid w:val="00C5669E"/>
    <w:rsid w:val="00C571FF"/>
    <w:rsid w:val="00C62F57"/>
    <w:rsid w:val="00C65757"/>
    <w:rsid w:val="00C70F2F"/>
    <w:rsid w:val="00C72A70"/>
    <w:rsid w:val="00C74338"/>
    <w:rsid w:val="00C74348"/>
    <w:rsid w:val="00C75FF1"/>
    <w:rsid w:val="00C770C6"/>
    <w:rsid w:val="00C818AD"/>
    <w:rsid w:val="00C819E0"/>
    <w:rsid w:val="00C84E00"/>
    <w:rsid w:val="00C920EE"/>
    <w:rsid w:val="00C93EA8"/>
    <w:rsid w:val="00C93F43"/>
    <w:rsid w:val="00C95D88"/>
    <w:rsid w:val="00C960E1"/>
    <w:rsid w:val="00CA7FEF"/>
    <w:rsid w:val="00CB2D45"/>
    <w:rsid w:val="00CC2013"/>
    <w:rsid w:val="00CC2440"/>
    <w:rsid w:val="00CC29BF"/>
    <w:rsid w:val="00CC2F3C"/>
    <w:rsid w:val="00CD2C9E"/>
    <w:rsid w:val="00CD4AC5"/>
    <w:rsid w:val="00CD7189"/>
    <w:rsid w:val="00CD746F"/>
    <w:rsid w:val="00CD7811"/>
    <w:rsid w:val="00CD7EBD"/>
    <w:rsid w:val="00CE3EC9"/>
    <w:rsid w:val="00CE47F4"/>
    <w:rsid w:val="00CE7EA0"/>
    <w:rsid w:val="00CF0450"/>
    <w:rsid w:val="00D00C12"/>
    <w:rsid w:val="00D03D17"/>
    <w:rsid w:val="00D0735C"/>
    <w:rsid w:val="00D11C1D"/>
    <w:rsid w:val="00D1442E"/>
    <w:rsid w:val="00D167E6"/>
    <w:rsid w:val="00D208EF"/>
    <w:rsid w:val="00D21D56"/>
    <w:rsid w:val="00D24779"/>
    <w:rsid w:val="00D26448"/>
    <w:rsid w:val="00D266F8"/>
    <w:rsid w:val="00D270B4"/>
    <w:rsid w:val="00D2735B"/>
    <w:rsid w:val="00D309D2"/>
    <w:rsid w:val="00D34D7A"/>
    <w:rsid w:val="00D3533D"/>
    <w:rsid w:val="00D355D9"/>
    <w:rsid w:val="00D36FEF"/>
    <w:rsid w:val="00D378F8"/>
    <w:rsid w:val="00D44A35"/>
    <w:rsid w:val="00D453DA"/>
    <w:rsid w:val="00D45A6E"/>
    <w:rsid w:val="00D46552"/>
    <w:rsid w:val="00D561EB"/>
    <w:rsid w:val="00D562EA"/>
    <w:rsid w:val="00D61D6E"/>
    <w:rsid w:val="00D62A17"/>
    <w:rsid w:val="00D63087"/>
    <w:rsid w:val="00D66AD9"/>
    <w:rsid w:val="00D67814"/>
    <w:rsid w:val="00D67C7B"/>
    <w:rsid w:val="00D70112"/>
    <w:rsid w:val="00D72B7F"/>
    <w:rsid w:val="00D753E0"/>
    <w:rsid w:val="00D75ECE"/>
    <w:rsid w:val="00D853D8"/>
    <w:rsid w:val="00D8542B"/>
    <w:rsid w:val="00D866D5"/>
    <w:rsid w:val="00D923EB"/>
    <w:rsid w:val="00DA0ADB"/>
    <w:rsid w:val="00DA2612"/>
    <w:rsid w:val="00DA2FD9"/>
    <w:rsid w:val="00DA3F56"/>
    <w:rsid w:val="00DA4816"/>
    <w:rsid w:val="00DA70CF"/>
    <w:rsid w:val="00DA77CB"/>
    <w:rsid w:val="00DB4B28"/>
    <w:rsid w:val="00DB4C4B"/>
    <w:rsid w:val="00DB7316"/>
    <w:rsid w:val="00DC1B92"/>
    <w:rsid w:val="00DC2366"/>
    <w:rsid w:val="00DD0BAF"/>
    <w:rsid w:val="00DD0E11"/>
    <w:rsid w:val="00DD278D"/>
    <w:rsid w:val="00DD378D"/>
    <w:rsid w:val="00DD5CAD"/>
    <w:rsid w:val="00DD6C59"/>
    <w:rsid w:val="00DD7EB1"/>
    <w:rsid w:val="00DE4729"/>
    <w:rsid w:val="00DE5ECD"/>
    <w:rsid w:val="00DF5575"/>
    <w:rsid w:val="00DF7D60"/>
    <w:rsid w:val="00E0091C"/>
    <w:rsid w:val="00E01886"/>
    <w:rsid w:val="00E0239F"/>
    <w:rsid w:val="00E03CBE"/>
    <w:rsid w:val="00E060C1"/>
    <w:rsid w:val="00E062B1"/>
    <w:rsid w:val="00E06AED"/>
    <w:rsid w:val="00E112F8"/>
    <w:rsid w:val="00E13C39"/>
    <w:rsid w:val="00E22D85"/>
    <w:rsid w:val="00E2359C"/>
    <w:rsid w:val="00E259D9"/>
    <w:rsid w:val="00E26A51"/>
    <w:rsid w:val="00E310DE"/>
    <w:rsid w:val="00E316DC"/>
    <w:rsid w:val="00E32C83"/>
    <w:rsid w:val="00E44BE0"/>
    <w:rsid w:val="00E502EA"/>
    <w:rsid w:val="00E5117C"/>
    <w:rsid w:val="00E52B40"/>
    <w:rsid w:val="00E568D1"/>
    <w:rsid w:val="00E615D7"/>
    <w:rsid w:val="00E63B57"/>
    <w:rsid w:val="00E65D6E"/>
    <w:rsid w:val="00E675B6"/>
    <w:rsid w:val="00E679EE"/>
    <w:rsid w:val="00E67BAA"/>
    <w:rsid w:val="00E70471"/>
    <w:rsid w:val="00E70900"/>
    <w:rsid w:val="00E72025"/>
    <w:rsid w:val="00E7560D"/>
    <w:rsid w:val="00E766D4"/>
    <w:rsid w:val="00E76DD1"/>
    <w:rsid w:val="00E8079B"/>
    <w:rsid w:val="00E80FBA"/>
    <w:rsid w:val="00E8235D"/>
    <w:rsid w:val="00E82EF3"/>
    <w:rsid w:val="00E832C8"/>
    <w:rsid w:val="00E86D33"/>
    <w:rsid w:val="00E87651"/>
    <w:rsid w:val="00E87F2E"/>
    <w:rsid w:val="00E909FA"/>
    <w:rsid w:val="00E929A2"/>
    <w:rsid w:val="00E94EC1"/>
    <w:rsid w:val="00E951F9"/>
    <w:rsid w:val="00E96BCF"/>
    <w:rsid w:val="00E97DA8"/>
    <w:rsid w:val="00EA44FF"/>
    <w:rsid w:val="00EA481D"/>
    <w:rsid w:val="00EB3F49"/>
    <w:rsid w:val="00EB408F"/>
    <w:rsid w:val="00EB57EA"/>
    <w:rsid w:val="00EB78F1"/>
    <w:rsid w:val="00EB7B72"/>
    <w:rsid w:val="00EC0894"/>
    <w:rsid w:val="00EC18B1"/>
    <w:rsid w:val="00EC3297"/>
    <w:rsid w:val="00EC78AA"/>
    <w:rsid w:val="00ED4B9D"/>
    <w:rsid w:val="00ED4D86"/>
    <w:rsid w:val="00ED58B1"/>
    <w:rsid w:val="00ED5F2F"/>
    <w:rsid w:val="00EE157A"/>
    <w:rsid w:val="00EE2263"/>
    <w:rsid w:val="00EE2305"/>
    <w:rsid w:val="00EE359B"/>
    <w:rsid w:val="00EE4395"/>
    <w:rsid w:val="00EE69E1"/>
    <w:rsid w:val="00EF3045"/>
    <w:rsid w:val="00EF3AC3"/>
    <w:rsid w:val="00EF56D0"/>
    <w:rsid w:val="00EF7D3C"/>
    <w:rsid w:val="00F008C9"/>
    <w:rsid w:val="00F02BD6"/>
    <w:rsid w:val="00F033E7"/>
    <w:rsid w:val="00F055D7"/>
    <w:rsid w:val="00F069B7"/>
    <w:rsid w:val="00F074DB"/>
    <w:rsid w:val="00F12D51"/>
    <w:rsid w:val="00F13D79"/>
    <w:rsid w:val="00F1597A"/>
    <w:rsid w:val="00F16C8E"/>
    <w:rsid w:val="00F175C5"/>
    <w:rsid w:val="00F206E5"/>
    <w:rsid w:val="00F217DF"/>
    <w:rsid w:val="00F22A45"/>
    <w:rsid w:val="00F24105"/>
    <w:rsid w:val="00F259FD"/>
    <w:rsid w:val="00F357DF"/>
    <w:rsid w:val="00F3652A"/>
    <w:rsid w:val="00F365EA"/>
    <w:rsid w:val="00F42181"/>
    <w:rsid w:val="00F42C1F"/>
    <w:rsid w:val="00F4553B"/>
    <w:rsid w:val="00F51D74"/>
    <w:rsid w:val="00F527E5"/>
    <w:rsid w:val="00F54B2A"/>
    <w:rsid w:val="00F54F07"/>
    <w:rsid w:val="00F624EB"/>
    <w:rsid w:val="00F62953"/>
    <w:rsid w:val="00F62E6C"/>
    <w:rsid w:val="00F63559"/>
    <w:rsid w:val="00F63657"/>
    <w:rsid w:val="00F63885"/>
    <w:rsid w:val="00F638ED"/>
    <w:rsid w:val="00F64841"/>
    <w:rsid w:val="00F674AF"/>
    <w:rsid w:val="00F71558"/>
    <w:rsid w:val="00F7207C"/>
    <w:rsid w:val="00F75141"/>
    <w:rsid w:val="00F75163"/>
    <w:rsid w:val="00F756FC"/>
    <w:rsid w:val="00F76D32"/>
    <w:rsid w:val="00F77751"/>
    <w:rsid w:val="00F80AA2"/>
    <w:rsid w:val="00F810A7"/>
    <w:rsid w:val="00F81D9B"/>
    <w:rsid w:val="00F82E13"/>
    <w:rsid w:val="00F838E7"/>
    <w:rsid w:val="00F83CBA"/>
    <w:rsid w:val="00F85160"/>
    <w:rsid w:val="00FA0668"/>
    <w:rsid w:val="00FA20FC"/>
    <w:rsid w:val="00FA365A"/>
    <w:rsid w:val="00FB137B"/>
    <w:rsid w:val="00FB1D3D"/>
    <w:rsid w:val="00FB38AC"/>
    <w:rsid w:val="00FB38DE"/>
    <w:rsid w:val="00FB3E28"/>
    <w:rsid w:val="00FD7BF9"/>
    <w:rsid w:val="00FD7D5F"/>
    <w:rsid w:val="00FE0AE9"/>
    <w:rsid w:val="00FE424F"/>
    <w:rsid w:val="00FE630D"/>
    <w:rsid w:val="00FE7F13"/>
    <w:rsid w:val="00FF1850"/>
    <w:rsid w:val="00FF1E75"/>
    <w:rsid w:val="00FF33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4136EA"/>
  <w15:docId w15:val="{B3E30B05-3456-451F-A14A-5E2A81CC0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6010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2539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392B"/>
  </w:style>
  <w:style w:type="paragraph" w:styleId="Footer">
    <w:name w:val="footer"/>
    <w:basedOn w:val="Normal"/>
    <w:link w:val="FooterChar"/>
    <w:uiPriority w:val="99"/>
    <w:unhideWhenUsed/>
    <w:rsid w:val="002539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392B"/>
  </w:style>
  <w:style w:type="character" w:styleId="Hyperlink">
    <w:name w:val="Hyperlink"/>
    <w:basedOn w:val="DefaultParagraphFont"/>
    <w:uiPriority w:val="99"/>
    <w:unhideWhenUsed/>
    <w:rsid w:val="007C6B3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D45A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E6A49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2D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2DE5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C12E77"/>
    <w:rPr>
      <w:color w:val="808080"/>
    </w:rPr>
  </w:style>
  <w:style w:type="paragraph" w:styleId="Revision">
    <w:name w:val="Revision"/>
    <w:hidden/>
    <w:uiPriority w:val="99"/>
    <w:semiHidden/>
    <w:rsid w:val="00634535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6345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453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453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45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4535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1D2B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itssurvey.com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bitssurvey.com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遊ゴシック Light"/>
        <a:font script="Hang" typeface="맑은 고딕"/>
        <a:font script="Hans" typeface="等線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遊明朝"/>
        <a:font script="Hang" typeface="맑은 고딕"/>
        <a:font script="Hans" typeface="等線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08B48B-FC0F-40A9-9341-8E6540CE53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81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gold,Ingrid K</dc:creator>
  <cp:keywords/>
  <dc:description/>
  <cp:lastModifiedBy>Arne Weigold</cp:lastModifiedBy>
  <cp:revision>16</cp:revision>
  <cp:lastPrinted>2023-05-30T19:51:00Z</cp:lastPrinted>
  <dcterms:created xsi:type="dcterms:W3CDTF">2022-03-10T20:48:00Z</dcterms:created>
  <dcterms:modified xsi:type="dcterms:W3CDTF">2023-06-01T00:37:00Z</dcterms:modified>
</cp:coreProperties>
</file>